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2275" w:rsidRPr="00AB2DD8" w:rsidRDefault="00122275" w:rsidP="00122275">
      <w:pPr>
        <w:jc w:val="center"/>
        <w:rPr>
          <w:b/>
          <w:sz w:val="22"/>
        </w:rPr>
      </w:pPr>
      <w:r w:rsidRPr="00AB2DD8">
        <w:rPr>
          <w:b/>
          <w:sz w:val="22"/>
        </w:rPr>
        <w:t xml:space="preserve">Syllabus for LLM, RAG and </w:t>
      </w:r>
      <w:r w:rsidR="00E327FB">
        <w:rPr>
          <w:b/>
          <w:sz w:val="22"/>
        </w:rPr>
        <w:t>AI</w:t>
      </w:r>
      <w:r w:rsidR="009D41E9">
        <w:rPr>
          <w:b/>
          <w:sz w:val="22"/>
        </w:rPr>
        <w:t>-</w:t>
      </w:r>
      <w:r w:rsidRPr="00AB2DD8">
        <w:rPr>
          <w:b/>
          <w:sz w:val="22"/>
        </w:rPr>
        <w:t>Agent principle and development</w:t>
      </w:r>
    </w:p>
    <w:p w:rsidR="00122275" w:rsidRPr="00122275" w:rsidRDefault="00122275">
      <w:r>
        <w:t>Theory 40%. Practice 45%. Project 15% with Evalution</w:t>
      </w:r>
      <w:r w:rsidR="00F95CD7">
        <w:t>(</w:t>
      </w:r>
      <w:r w:rsidR="0073075B">
        <w:t>Quiz</w:t>
      </w:r>
      <w:r w:rsidR="00F95CD7">
        <w:t xml:space="preserve"> 20%, Report 30%, Project 50%)</w:t>
      </w:r>
      <w:r w:rsidR="00526156">
        <w:t>.</w:t>
      </w:r>
      <w:r w:rsidR="00E44727">
        <w:t xml:space="preserve"> </w:t>
      </w:r>
      <w:r w:rsidR="00042ABA">
        <w:t xml:space="preserve">9:00-18:00 </w:t>
      </w:r>
    </w:p>
    <w:tbl>
      <w:tblPr>
        <w:tblStyle w:val="10"/>
        <w:tblW w:w="14310" w:type="dxa"/>
        <w:tblLook w:val="04A0" w:firstRow="1" w:lastRow="0" w:firstColumn="1" w:lastColumn="0" w:noHBand="0" w:noVBand="1"/>
      </w:tblPr>
      <w:tblGrid>
        <w:gridCol w:w="536"/>
        <w:gridCol w:w="1176"/>
        <w:gridCol w:w="1496"/>
        <w:gridCol w:w="457"/>
        <w:gridCol w:w="512"/>
        <w:gridCol w:w="4002"/>
        <w:gridCol w:w="4974"/>
        <w:gridCol w:w="1030"/>
        <w:gridCol w:w="127"/>
      </w:tblGrid>
      <w:tr w:rsidR="00D00B28" w:rsidRPr="00870007" w:rsidTr="006678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횟수</w:t>
            </w:r>
          </w:p>
        </w:tc>
        <w:tc>
          <w:tcPr>
            <w:tcW w:w="117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주제</w:t>
            </w:r>
          </w:p>
        </w:tc>
        <w:tc>
          <w:tcPr>
            <w:tcW w:w="149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소주제</w:t>
            </w:r>
          </w:p>
        </w:tc>
        <w:tc>
          <w:tcPr>
            <w:tcW w:w="457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ID</w:t>
            </w:r>
          </w:p>
        </w:tc>
        <w:tc>
          <w:tcPr>
            <w:tcW w:w="512" w:type="dxa"/>
            <w:shd w:val="clear" w:color="auto" w:fill="FFC000"/>
          </w:tcPr>
          <w:p w:rsidR="00D00B28" w:rsidRPr="00870007" w:rsidRDefault="0019579A" w:rsidP="00D00B28">
            <w:pPr>
              <w:widowControl/>
              <w:wordWrap/>
              <w:autoSpaceDE/>
              <w:autoSpaceDN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in</w:t>
            </w:r>
          </w:p>
        </w:tc>
        <w:tc>
          <w:tcPr>
            <w:tcW w:w="4002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학습 및 실습 자료</w:t>
            </w:r>
          </w:p>
        </w:tc>
        <w:tc>
          <w:tcPr>
            <w:tcW w:w="4974" w:type="dxa"/>
            <w:shd w:val="clear" w:color="auto" w:fill="FFC000"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레퍼런스</w:t>
            </w:r>
            <w:r w:rsidR="0096583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및 설명</w:t>
            </w:r>
          </w:p>
        </w:tc>
        <w:tc>
          <w:tcPr>
            <w:tcW w:w="1157" w:type="dxa"/>
            <w:gridSpan w:val="2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비고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1E3C98" w:rsidRDefault="001A7E72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목적주제</w:t>
            </w:r>
            <w:r w:rsidR="001E3C9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</w:p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환경준비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D00B28" w:rsidRPr="00870007" w:rsidRDefault="00846412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B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oot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D00B28" w:rsidRPr="00D00B28" w:rsidRDefault="0019579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D00B28" w:rsidRPr="00870007" w:rsidRDefault="0073725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8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-RAG-Agent-Tutorial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846412" w:rsidRDefault="00846412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각자 소개.</w:t>
            </w:r>
            <w:r w:rsidR="003F26B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목적</w:t>
            </w:r>
            <w:r w:rsidR="003F26B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및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주제설명</w:t>
            </w:r>
          </w:p>
          <w:p w:rsidR="003F26BE" w:rsidRDefault="003F26BE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및 과제 설명.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4D7096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진행 방식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설명.</w:t>
            </w:r>
          </w:p>
          <w:p w:rsidR="00D00B28" w:rsidRPr="00870007" w:rsidRDefault="00846412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향후</w:t>
            </w:r>
            <w:r w:rsidR="003F26B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절차.</w:t>
            </w:r>
            <w:r w:rsidR="003F26B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환경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  <w:bookmarkStart w:id="0" w:name="_GoBack"/>
            <w:bookmarkEnd w:id="0"/>
          </w:p>
        </w:tc>
        <w:tc>
          <w:tcPr>
            <w:tcW w:w="1157" w:type="dxa"/>
            <w:gridSpan w:val="2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오후 작업환경 확인 준비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트랜스포머</w:t>
            </w: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인코더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1</w:t>
            </w:r>
          </w:p>
        </w:tc>
        <w:tc>
          <w:tcPr>
            <w:tcW w:w="512" w:type="dxa"/>
          </w:tcPr>
          <w:p w:rsidR="00D00B28" w:rsidRPr="00D00B28" w:rsidRDefault="0019579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73725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9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인코더 핵심 코드 구현을 통한 동작 메커니즘 이해</w:t>
              </w:r>
            </w:hyperlink>
          </w:p>
        </w:tc>
        <w:tc>
          <w:tcPr>
            <w:tcW w:w="4974" w:type="dxa"/>
          </w:tcPr>
          <w:p w:rsidR="0045440C" w:rsidRPr="0045440C" w:rsidRDefault="0045440C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  <w:p w:rsidR="00D00B28" w:rsidRPr="00870007" w:rsidRDefault="0073725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hyperlink r:id="rId10" w:history="1">
              <w:r w:rsidR="0045440C" w:rsidRPr="000B31BC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pytorch.org/tutorials</w:t>
              </w:r>
            </w:hyperlink>
            <w:r w:rsidR="00F5190A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157" w:type="dxa"/>
            <w:gridSpan w:val="2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오후 이론 및 일부 실습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디코더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2</w:t>
            </w:r>
          </w:p>
        </w:tc>
        <w:tc>
          <w:tcPr>
            <w:tcW w:w="512" w:type="dxa"/>
          </w:tcPr>
          <w:p w:rsidR="00D00B28" w:rsidRPr="00D00B28" w:rsidRDefault="00307901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A44A1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73725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1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디코더 핵심 코드 구현을 통한 동작 메커니즘 이해</w:t>
              </w:r>
            </w:hyperlink>
          </w:p>
        </w:tc>
        <w:tc>
          <w:tcPr>
            <w:tcW w:w="4974" w:type="dxa"/>
          </w:tcPr>
          <w:p w:rsidR="00D00B28" w:rsidRDefault="0073725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2" w:history="1">
              <w:r w:rsidR="00D00B28" w:rsidRPr="009E7094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pytorch/pytorch</w:t>
              </w:r>
            </w:hyperlink>
          </w:p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9F2087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>/blob/main/torch/nn/modules/transformer.py</w:t>
            </w:r>
          </w:p>
        </w:tc>
        <w:tc>
          <w:tcPr>
            <w:tcW w:w="1157" w:type="dxa"/>
            <w:gridSpan w:val="2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AMA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3</w:t>
            </w:r>
          </w:p>
        </w:tc>
        <w:tc>
          <w:tcPr>
            <w:tcW w:w="512" w:type="dxa"/>
          </w:tcPr>
          <w:p w:rsidR="00D00B28" w:rsidRPr="00D00B28" w:rsidRDefault="00307901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A44A1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73725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3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소스 기반 LLAMA 논문 분석 및 기술 요약</w:t>
              </w:r>
            </w:hyperlink>
          </w:p>
        </w:tc>
        <w:tc>
          <w:tcPr>
            <w:tcW w:w="4974" w:type="dxa"/>
          </w:tcPr>
          <w:p w:rsidR="00D00B28" w:rsidRPr="00870007" w:rsidRDefault="0073725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4" w:history="1">
              <w:r w:rsidR="0045440C" w:rsidRPr="000B31BC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rania-hossam/LLAMA_FROM_SCRATCH_PYTORCH/tree/master/pytorch-llama-main</w:t>
              </w:r>
            </w:hyperlink>
          </w:p>
        </w:tc>
        <w:tc>
          <w:tcPr>
            <w:tcW w:w="1157" w:type="dxa"/>
            <w:gridSpan w:val="2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91030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시계열예측</w:t>
            </w:r>
          </w:p>
        </w:tc>
        <w:tc>
          <w:tcPr>
            <w:tcW w:w="4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</w:t>
            </w:r>
            <w:r w:rsidR="00B93879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691030" w:rsidRPr="00D00B28" w:rsidRDefault="00307901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9103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91030" w:rsidRPr="00870007" w:rsidRDefault="0073725A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5" w:history="1">
              <w:r w:rsidR="00691030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시계열 데이터 예측을 위한 트랜스포머 모델 개발</w:t>
              </w:r>
            </w:hyperlink>
          </w:p>
        </w:tc>
        <w:tc>
          <w:tcPr>
            <w:tcW w:w="4974" w:type="dxa"/>
          </w:tcPr>
          <w:p w:rsidR="00691030" w:rsidRPr="00FB5854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91030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691030" w:rsidRDefault="001E3C98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9103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91030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691030" w:rsidRPr="00F879D9" w:rsidRDefault="00741B9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F879D9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과제 풀이 제출방법</w:t>
            </w:r>
          </w:p>
        </w:tc>
        <w:tc>
          <w:tcPr>
            <w:tcW w:w="1157" w:type="dxa"/>
            <w:gridSpan w:val="2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02731A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</w:tcPr>
          <w:p w:rsidR="0002731A" w:rsidRPr="00870007" w:rsidRDefault="004B426E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토큰 </w:t>
            </w:r>
            <w:r w:rsidR="0002731A"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임베딩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토큰 임베딩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E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02731A" w:rsidRPr="00D00B28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02731A" w:rsidRPr="00870007" w:rsidRDefault="0073725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6" w:history="1"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NLP</w:t>
              </w:r>
              <w:r w:rsidR="006437AE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szCs w:val="20"/>
                  <w:u w:val="single"/>
                </w:rPr>
                <w:t xml:space="preserve"> </w:t>
              </w:r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토큰, 임베딩 모델 파인튜닝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02731A" w:rsidRPr="00FB5854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02731A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허깅페이스</w:t>
            </w:r>
          </w:p>
        </w:tc>
        <w:tc>
          <w:tcPr>
            <w:tcW w:w="457" w:type="dxa"/>
            <w:noWrap/>
          </w:tcPr>
          <w:p w:rsidR="0002731A" w:rsidRPr="00870007" w:rsidRDefault="00EB1428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E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02731A" w:rsidRPr="00D00B28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02731A" w:rsidRPr="00870007" w:rsidRDefault="0073725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7" w:history="1"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허깅페이스 라이브러리 사용법 총정리</w:t>
              </w:r>
            </w:hyperlink>
          </w:p>
        </w:tc>
        <w:tc>
          <w:tcPr>
            <w:tcW w:w="4974" w:type="dxa"/>
          </w:tcPr>
          <w:p w:rsidR="0002731A" w:rsidRPr="007777DF" w:rsidRDefault="004F0E6C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예.</w:t>
            </w:r>
            <w:r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F9776A"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번역,</w:t>
            </w:r>
            <w:r w:rsidR="00F9776A"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감정,</w:t>
            </w:r>
            <w:r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요약 등</w:t>
            </w:r>
          </w:p>
        </w:tc>
        <w:tc>
          <w:tcPr>
            <w:tcW w:w="1157" w:type="dxa"/>
            <w:gridSpan w:val="2"/>
            <w:noWrap/>
            <w:hideMark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4B426E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생성AI 프롬프트</w:t>
            </w:r>
          </w:p>
        </w:tc>
        <w:tc>
          <w:tcPr>
            <w:tcW w:w="1496" w:type="dxa"/>
            <w:noWrap/>
          </w:tcPr>
          <w:p w:rsidR="004B426E" w:rsidRPr="00870007" w:rsidRDefault="00136625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스테이블디퓨전 이론</w:t>
            </w:r>
          </w:p>
        </w:tc>
        <w:tc>
          <w:tcPr>
            <w:tcW w:w="457" w:type="dxa"/>
            <w:noWrap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1</w:t>
            </w:r>
          </w:p>
        </w:tc>
        <w:tc>
          <w:tcPr>
            <w:tcW w:w="512" w:type="dxa"/>
          </w:tcPr>
          <w:p w:rsidR="004B426E" w:rsidRPr="00D00B28" w:rsidRDefault="00136625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4B426E" w:rsidRPr="00870007" w:rsidRDefault="0073725A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8" w:history="1">
              <w:r w:rsidR="004B426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멀티모달 생성AI 모델, Stable Diffusion 아키텍처 분석과 동작 원리</w:t>
              </w:r>
            </w:hyperlink>
          </w:p>
        </w:tc>
        <w:tc>
          <w:tcPr>
            <w:tcW w:w="4974" w:type="dxa"/>
          </w:tcPr>
          <w:p w:rsidR="0045440C" w:rsidRPr="0045440C" w:rsidRDefault="0045440C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  <w:p w:rsidR="004B426E" w:rsidRPr="00870007" w:rsidRDefault="0073725A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9" w:history="1">
              <w:r w:rsidR="004B426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멀티모달 생성AI 모델, Stable Diffusion 아키텍처</w:t>
              </w:r>
            </w:hyperlink>
            <w:r w:rsidR="004B426E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 </w:t>
            </w:r>
            <w:r w:rsidR="004B426E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  <w:u w:val="single"/>
              </w:rPr>
              <w:t>코드 설명</w:t>
            </w:r>
          </w:p>
        </w:tc>
        <w:tc>
          <w:tcPr>
            <w:tcW w:w="1157" w:type="dxa"/>
            <w:gridSpan w:val="2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228E5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3228E5" w:rsidRPr="00870007" w:rsidRDefault="003E3D3F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3228E5" w:rsidRPr="00D00B28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228E5" w:rsidRPr="00870007" w:rsidRDefault="0073725A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0" w:history="1">
              <w:r w:rsidR="003228E5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생성AI 프롬프트 엔지니어링 사례 및 실습</w:t>
              </w:r>
            </w:hyperlink>
          </w:p>
        </w:tc>
        <w:tc>
          <w:tcPr>
            <w:tcW w:w="4974" w:type="dxa"/>
          </w:tcPr>
          <w:p w:rsidR="0045440C" w:rsidRDefault="0045440C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도구 소개(</w:t>
            </w:r>
            <w:r w:rsidR="00006146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word</w:t>
            </w:r>
            <w:r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)</w:t>
            </w:r>
          </w:p>
          <w:p w:rsidR="003228E5" w:rsidRPr="00307F3B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K</w:t>
            </w:r>
            <w:r w:rsidRPr="00307F3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lingAI </w:t>
            </w:r>
            <w:r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등 생성A</w:t>
            </w:r>
            <w:r w:rsidRPr="00307F3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 </w:t>
            </w:r>
            <w:r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도구 설명</w:t>
            </w:r>
          </w:p>
        </w:tc>
        <w:tc>
          <w:tcPr>
            <w:tcW w:w="1157" w:type="dxa"/>
            <w:gridSpan w:val="2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228E5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228E5" w:rsidRPr="00870007" w:rsidRDefault="00354AEC" w:rsidP="003228E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354AEC">
              <w:rPr>
                <w:rFonts w:ascii="맑은 고딕" w:eastAsia="맑은 고딕" w:hAnsi="맑은 고딕" w:cs="굴림" w:hint="eastAsia"/>
                <w:b w:val="0"/>
                <w:color w:val="00000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228E5" w:rsidRPr="00354AEC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i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3228E5" w:rsidRPr="00D00B28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사례</w:t>
            </w:r>
          </w:p>
        </w:tc>
        <w:tc>
          <w:tcPr>
            <w:tcW w:w="457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3E3D3F" w:rsidRPr="00D00B28" w:rsidRDefault="00E85E71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4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E3D3F" w:rsidRPr="00870007" w:rsidRDefault="0073725A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1" w:history="1">
              <w:r w:rsidR="003E3D3F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프롬프트 기반 그래픽스 모델 생성</w:t>
              </w:r>
            </w:hyperlink>
          </w:p>
        </w:tc>
        <w:tc>
          <w:tcPr>
            <w:tcW w:w="4974" w:type="dxa"/>
          </w:tcPr>
          <w:p w:rsidR="002B6387" w:rsidRDefault="0073725A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2" w:history="1">
              <w:r w:rsidR="002B6387" w:rsidRPr="005521CE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mac999/gen_ai_gpt</w:t>
              </w:r>
            </w:hyperlink>
            <w:r w:rsidR="00534819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 </w:t>
            </w:r>
            <w:r w:rsidR="00534819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 w:rsidR="00534819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penAI API key </w:t>
            </w:r>
            <w:r w:rsidR="00534819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사용</w:t>
            </w:r>
          </w:p>
          <w:p w:rsidR="002B6387" w:rsidRPr="002B6387" w:rsidRDefault="0073725A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3" w:history="1">
              <w:r w:rsidR="002B6387" w:rsidRPr="005521CE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mac999/llm-media-art-demo</w:t>
              </w:r>
            </w:hyperlink>
          </w:p>
        </w:tc>
        <w:tc>
          <w:tcPr>
            <w:tcW w:w="1157" w:type="dxa"/>
            <w:gridSpan w:val="2"/>
            <w:noWrap/>
          </w:tcPr>
          <w:p w:rsidR="003E3D3F" w:rsidRPr="002B638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3E3D3F" w:rsidRPr="00870007" w:rsidRDefault="001F3E53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3E3D3F" w:rsidRPr="00D00B28" w:rsidRDefault="00DC457E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  <w:r w:rsidR="00191825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870007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</w:rPr>
              <w:t>ChatGPT 기반 이미지 생성 프롬프트 실습</w:t>
            </w:r>
          </w:p>
        </w:tc>
        <w:tc>
          <w:tcPr>
            <w:tcW w:w="4974" w:type="dxa"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E3D3F" w:rsidRPr="00870007" w:rsidRDefault="004653C5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과제</w:t>
            </w:r>
          </w:p>
        </w:tc>
        <w:tc>
          <w:tcPr>
            <w:tcW w:w="457" w:type="dxa"/>
            <w:noWrap/>
          </w:tcPr>
          <w:p w:rsidR="003E3D3F" w:rsidRPr="00870007" w:rsidRDefault="001F3E53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3E3D3F" w:rsidRPr="00D00B28" w:rsidRDefault="00C9392D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8</w:t>
            </w:r>
            <w:r w:rsidR="00427A9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  <w:u w:val="single"/>
              </w:rPr>
              <w:t>K</w:t>
            </w:r>
            <w:r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ling AI </w:t>
            </w:r>
            <w:r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  <w:u w:val="single"/>
              </w:rPr>
              <w:t>등 생성A</w:t>
            </w:r>
            <w:r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I </w:t>
            </w:r>
            <w:r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  <w:u w:val="single"/>
              </w:rPr>
              <w:t>프롬프트 실습</w:t>
            </w:r>
          </w:p>
        </w:tc>
        <w:tc>
          <w:tcPr>
            <w:tcW w:w="4974" w:type="dxa"/>
          </w:tcPr>
          <w:p w:rsidR="003E3D3F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영상,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음악,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음성 등 프롬프트 엔지니어링.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미디어 작품 개발</w:t>
            </w:r>
          </w:p>
          <w:p w:rsidR="002A72F4" w:rsidRPr="006F15E2" w:rsidRDefault="002A72F4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개별</w:t>
            </w:r>
            <w:r w:rsidR="0014254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 xml:space="preserve"> 작품 </w:t>
            </w: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소개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영상편집 시 D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avinc</w:t>
            </w:r>
            <w:r w:rsidR="008E7CED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i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Resolve 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등 사용.</w:t>
            </w:r>
          </w:p>
        </w:tc>
        <w:tc>
          <w:tcPr>
            <w:tcW w:w="1157" w:type="dxa"/>
            <w:gridSpan w:val="2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트랜스포머 심화</w:t>
            </w:r>
          </w:p>
        </w:tc>
        <w:tc>
          <w:tcPr>
            <w:tcW w:w="149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코드</w:t>
            </w:r>
            <w:r w:rsidR="00000A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분석</w:t>
            </w:r>
          </w:p>
        </w:tc>
        <w:tc>
          <w:tcPr>
            <w:tcW w:w="457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6</w:t>
            </w:r>
          </w:p>
        </w:tc>
        <w:tc>
          <w:tcPr>
            <w:tcW w:w="512" w:type="dxa"/>
          </w:tcPr>
          <w:p w:rsidR="003E3D3F" w:rsidRPr="00D00B28" w:rsidRDefault="00C9392D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</w:t>
            </w:r>
            <w:r w:rsidR="009E12FA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3E3D3F" w:rsidRPr="00870007" w:rsidRDefault="0073725A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4" w:history="1">
              <w:r w:rsidR="003E3D3F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개발 예시 - transformer</w:t>
              </w:r>
            </w:hyperlink>
          </w:p>
        </w:tc>
        <w:tc>
          <w:tcPr>
            <w:tcW w:w="4974" w:type="dxa"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딥시크</w:t>
            </w:r>
            <w:r w:rsidR="00AB645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분석</w:t>
            </w:r>
          </w:p>
        </w:tc>
        <w:tc>
          <w:tcPr>
            <w:tcW w:w="457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7</w:t>
            </w:r>
          </w:p>
        </w:tc>
        <w:tc>
          <w:tcPr>
            <w:tcW w:w="512" w:type="dxa"/>
          </w:tcPr>
          <w:p w:rsidR="003E3D3F" w:rsidRPr="00D00B28" w:rsidRDefault="00C9392D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  <w:r w:rsidR="009E12FA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3E3D3F" w:rsidRPr="00870007" w:rsidRDefault="0073725A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5" w:history="1">
              <w:r w:rsidR="003E3D3F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딥시크(deep seek) 오픈소스 코드 및 구조 분석</w:t>
              </w:r>
            </w:hyperlink>
          </w:p>
        </w:tc>
        <w:tc>
          <w:tcPr>
            <w:tcW w:w="4974" w:type="dxa"/>
          </w:tcPr>
          <w:p w:rsidR="003E3D3F" w:rsidRPr="00870007" w:rsidRDefault="00DC72E0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DC72E0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G</w:t>
            </w:r>
            <w:r w:rsidRPr="00DC72E0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THUB </w:t>
            </w:r>
            <w:r w:rsidRPr="00DC72E0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gridSpan w:val="2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4912F0" w:rsidRPr="00870007" w:rsidTr="004912F0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4912F0" w:rsidRPr="00870007" w:rsidRDefault="004912F0" w:rsidP="004912F0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4912F0" w:rsidRPr="00870007" w:rsidRDefault="004912F0" w:rsidP="004912F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LP 처리</w:t>
            </w:r>
          </w:p>
        </w:tc>
        <w:tc>
          <w:tcPr>
            <w:tcW w:w="1496" w:type="dxa"/>
            <w:noWrap/>
            <w:hideMark/>
          </w:tcPr>
          <w:p w:rsidR="004912F0" w:rsidRPr="00870007" w:rsidRDefault="000473DB" w:rsidP="004912F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마이닝 </w:t>
            </w:r>
            <w:r w:rsidR="00B56F8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  <w:hideMark/>
          </w:tcPr>
          <w:p w:rsidR="004912F0" w:rsidRPr="00870007" w:rsidRDefault="004912F0" w:rsidP="004912F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1</w:t>
            </w:r>
          </w:p>
        </w:tc>
        <w:tc>
          <w:tcPr>
            <w:tcW w:w="512" w:type="dxa"/>
          </w:tcPr>
          <w:p w:rsidR="004912F0" w:rsidRPr="00D00B28" w:rsidRDefault="00E3079E" w:rsidP="004912F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4912F0" w:rsidRPr="00870007" w:rsidRDefault="0073725A" w:rsidP="004912F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6" w:history="1">
              <w:r w:rsidR="004912F0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파이썬 기반 PDF 보고서 생성 및 텍스트 마이닝</w:t>
              </w:r>
            </w:hyperlink>
          </w:p>
        </w:tc>
        <w:tc>
          <w:tcPr>
            <w:tcW w:w="4974" w:type="dxa"/>
          </w:tcPr>
          <w:p w:rsidR="004912F0" w:rsidRPr="00870007" w:rsidRDefault="004912F0" w:rsidP="004912F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4912F0" w:rsidRPr="00870007" w:rsidRDefault="004912F0" w:rsidP="004912F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11B4E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611B4E" w:rsidRPr="00D00B28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611B4E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611B4E" w:rsidRPr="00D00B28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381663" w:rsidRPr="00870007" w:rsidTr="008D7B1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LP 처리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이닝</w:t>
            </w:r>
            <w:r w:rsidR="000473DB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실습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2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611B4E" w:rsidRPr="00D00B28" w:rsidRDefault="006172A5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11B4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611B4E" w:rsidRPr="00870007" w:rsidRDefault="0073725A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7" w:history="1">
              <w:r w:rsidR="00611B4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자연어처리 NLP 오픈소스 기반 도구를 활용한 텍스트 데이터 마이닝 방법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70765B" w:rsidRPr="0045440C" w:rsidRDefault="0070765B" w:rsidP="0070765B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</w:p>
          <w:p w:rsidR="0070765B" w:rsidRPr="00870007" w:rsidRDefault="0070765B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shd w:val="clear" w:color="auto" w:fill="E2EFD9" w:themeFill="accent6" w:themeFillTint="33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11B4E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11B4E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번역</w:t>
            </w:r>
          </w:p>
        </w:tc>
        <w:tc>
          <w:tcPr>
            <w:tcW w:w="457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3</w:t>
            </w:r>
          </w:p>
        </w:tc>
        <w:tc>
          <w:tcPr>
            <w:tcW w:w="512" w:type="dxa"/>
          </w:tcPr>
          <w:p w:rsidR="00611B4E" w:rsidRPr="00D00B28" w:rsidRDefault="006172A5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11B4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11B4E" w:rsidRPr="00870007" w:rsidRDefault="0073725A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8" w:history="1">
              <w:r w:rsidR="00611B4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생성AI로 다국어 번역기, 문장 분류, 이미지 설명 텍스트 생성 프로그램 개발</w:t>
              </w:r>
            </w:hyperlink>
          </w:p>
        </w:tc>
        <w:tc>
          <w:tcPr>
            <w:tcW w:w="4974" w:type="dxa"/>
          </w:tcPr>
          <w:p w:rsidR="00611B4E" w:rsidRPr="00870007" w:rsidRDefault="0073725A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9" w:history="1">
              <w:r w:rsidR="00611B4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파이토치 트랜스포머 모델 사용자화를 통한 간단한 자연어 번역기 개발</w:t>
              </w:r>
            </w:hyperlink>
          </w:p>
        </w:tc>
        <w:tc>
          <w:tcPr>
            <w:tcW w:w="1157" w:type="dxa"/>
            <w:gridSpan w:val="2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11B4E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M</w:t>
            </w:r>
          </w:p>
        </w:tc>
        <w:tc>
          <w:tcPr>
            <w:tcW w:w="1496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소개</w:t>
            </w:r>
          </w:p>
        </w:tc>
        <w:tc>
          <w:tcPr>
            <w:tcW w:w="457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611B4E" w:rsidRPr="00D00B28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11B4E" w:rsidRPr="00870007" w:rsidRDefault="0073725A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0" w:history="1">
              <w:r w:rsidR="00611B4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의 통계적 패턴 예측성과 한계에 대한 연구</w:t>
              </w:r>
            </w:hyperlink>
          </w:p>
        </w:tc>
        <w:tc>
          <w:tcPr>
            <w:tcW w:w="4974" w:type="dxa"/>
          </w:tcPr>
          <w:p w:rsidR="00611B4E" w:rsidRPr="002F168B" w:rsidRDefault="002F168B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2F168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논문 리뷰</w:t>
            </w:r>
          </w:p>
        </w:tc>
        <w:tc>
          <w:tcPr>
            <w:tcW w:w="1157" w:type="dxa"/>
            <w:gridSpan w:val="2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11B4E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1496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457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611B4E" w:rsidRPr="00D00B28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11B4E" w:rsidRPr="00870007" w:rsidRDefault="0073725A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1" w:history="1">
              <w:r w:rsidR="00611B4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도메인 모델 성능개선을 위한 Lora, LLAMA3 기반 LLM 개발</w:t>
              </w:r>
            </w:hyperlink>
          </w:p>
        </w:tc>
        <w:tc>
          <w:tcPr>
            <w:tcW w:w="4974" w:type="dxa"/>
          </w:tcPr>
          <w:p w:rsidR="00611B4E" w:rsidRPr="00870007" w:rsidRDefault="0070765B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</w:tc>
        <w:tc>
          <w:tcPr>
            <w:tcW w:w="1157" w:type="dxa"/>
            <w:gridSpan w:val="2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11B4E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개발</w:t>
            </w:r>
          </w:p>
        </w:tc>
        <w:tc>
          <w:tcPr>
            <w:tcW w:w="457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611B4E" w:rsidRPr="00D00B28" w:rsidRDefault="001E2CCC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11B4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11B4E" w:rsidRPr="00870007" w:rsidRDefault="0073725A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2" w:history="1">
              <w:r w:rsidR="00611B4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학습 데이터 개발 및 준비 방법</w:t>
              </w:r>
            </w:hyperlink>
          </w:p>
        </w:tc>
        <w:tc>
          <w:tcPr>
            <w:tcW w:w="4974" w:type="dxa"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1E2CCC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1E2CCC" w:rsidRPr="00870007" w:rsidRDefault="001E2CCC" w:rsidP="00611B4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354AEC">
              <w:rPr>
                <w:rFonts w:ascii="맑은 고딕" w:eastAsia="맑은 고딕" w:hAnsi="맑은 고딕" w:cs="굴림" w:hint="eastAsia"/>
                <w:b w:val="0"/>
                <w:color w:val="00000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1E2CCC" w:rsidRPr="00870007" w:rsidRDefault="001E2CCC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1E2CCC" w:rsidRPr="00870007" w:rsidRDefault="001E2CCC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1E2CCC" w:rsidRDefault="001E2CCC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1E2CCC" w:rsidRDefault="001E2CCC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1E2CCC" w:rsidRDefault="001E2CCC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1E2CCC" w:rsidRPr="00870007" w:rsidRDefault="001E2CCC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1E2CCC" w:rsidRPr="00870007" w:rsidRDefault="001E2CCC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11B4E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611B4E" w:rsidRPr="00466051" w:rsidRDefault="00466051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1496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개발</w:t>
            </w:r>
          </w:p>
        </w:tc>
        <w:tc>
          <w:tcPr>
            <w:tcW w:w="457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611B4E" w:rsidRPr="00D00B28" w:rsidRDefault="009E3DA2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11B4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11B4E" w:rsidRPr="00870007" w:rsidRDefault="0073725A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3" w:history="1">
              <w:r w:rsidR="00611B4E" w:rsidRPr="000E3DD1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LLM 기반 BIM 지식 모델 학습 데이터셋 자동 생성 및 LLM 파인튜닝</w:t>
              </w:r>
            </w:hyperlink>
          </w:p>
        </w:tc>
        <w:tc>
          <w:tcPr>
            <w:tcW w:w="4974" w:type="dxa"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11B4E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공학용데이터개발</w:t>
            </w:r>
          </w:p>
        </w:tc>
        <w:tc>
          <w:tcPr>
            <w:tcW w:w="457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611B4E" w:rsidRPr="00D00B28" w:rsidRDefault="00B61F98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611B4E" w:rsidRPr="00870007" w:rsidRDefault="0073725A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4" w:history="1">
              <w:r w:rsidR="00611B4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파인튜닝 예시 - 컴퓨터그래픽스 </w:t>
              </w:r>
              <w:r w:rsidR="00E14421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모델</w:t>
              </w:r>
              <w:r w:rsidR="00611B4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 분류 model</w:t>
              </w:r>
            </w:hyperlink>
          </w:p>
        </w:tc>
        <w:tc>
          <w:tcPr>
            <w:tcW w:w="4974" w:type="dxa"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DA24C4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DA24C4" w:rsidRPr="00870007" w:rsidRDefault="00DA24C4" w:rsidP="00611B4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DA24C4" w:rsidRPr="004217DB" w:rsidRDefault="00DA24C4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DA24C4" w:rsidRPr="00870007" w:rsidRDefault="00DA24C4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DA24C4" w:rsidRPr="00870007" w:rsidRDefault="00DA24C4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DA24C4" w:rsidRDefault="008B5FA9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9</w:t>
            </w:r>
            <w:r w:rsidR="00DA24C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DA24C4" w:rsidRDefault="0073725A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5" w:history="1">
              <w:r w:rsidR="00494280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G</w:t>
              </w:r>
              <w:r w:rsidR="00494280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emma 기반</w:t>
              </w:r>
              <w:r w:rsidR="00494280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494280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파인튜닝</w:t>
              </w:r>
              <w:r w:rsidR="00494280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494280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코드</w:t>
              </w:r>
              <w:r w:rsidR="00494280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494280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실습</w:t>
              </w:r>
            </w:hyperlink>
          </w:p>
        </w:tc>
        <w:tc>
          <w:tcPr>
            <w:tcW w:w="4974" w:type="dxa"/>
          </w:tcPr>
          <w:p w:rsidR="00DA24C4" w:rsidRPr="00870007" w:rsidRDefault="00DA24C4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DA24C4" w:rsidRPr="00870007" w:rsidRDefault="00DA24C4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11B4E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성능지표</w:t>
            </w:r>
          </w:p>
        </w:tc>
        <w:tc>
          <w:tcPr>
            <w:tcW w:w="457" w:type="dxa"/>
            <w:noWrap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611B4E" w:rsidRPr="00D00B28" w:rsidRDefault="002770D5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</w:tcPr>
          <w:p w:rsidR="00611B4E" w:rsidRPr="00870007" w:rsidRDefault="0073725A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6" w:history="1">
              <w:r w:rsidR="00611B4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인공지능 딥러닝 모델 성능 지표</w:t>
              </w:r>
            </w:hyperlink>
          </w:p>
        </w:tc>
        <w:tc>
          <w:tcPr>
            <w:tcW w:w="4974" w:type="dxa"/>
          </w:tcPr>
          <w:p w:rsidR="00611B4E" w:rsidRPr="00612B8C" w:rsidRDefault="0073725A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4"/>
                <w:szCs w:val="20"/>
                <w:u w:val="single"/>
              </w:rPr>
            </w:pPr>
            <w:hyperlink r:id="rId37" w:history="1">
              <w:r w:rsidR="00611B4E" w:rsidRPr="00612B8C">
                <w:rPr>
                  <w:rStyle w:val="a3"/>
                  <w:sz w:val="14"/>
                </w:rPr>
                <w:t>LLM Evaluation metrics explained. ROUGE score, BLEU, Perplexity, MRR</w:t>
              </w:r>
            </w:hyperlink>
          </w:p>
        </w:tc>
        <w:tc>
          <w:tcPr>
            <w:tcW w:w="1157" w:type="dxa"/>
            <w:gridSpan w:val="2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11B4E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멀티모달</w:t>
            </w:r>
          </w:p>
        </w:tc>
        <w:tc>
          <w:tcPr>
            <w:tcW w:w="1496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LIP</w:t>
            </w:r>
          </w:p>
        </w:tc>
        <w:tc>
          <w:tcPr>
            <w:tcW w:w="457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1</w:t>
            </w:r>
          </w:p>
        </w:tc>
        <w:tc>
          <w:tcPr>
            <w:tcW w:w="512" w:type="dxa"/>
          </w:tcPr>
          <w:p w:rsidR="00611B4E" w:rsidRPr="00D00B28" w:rsidRDefault="00D715B3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11B4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611B4E" w:rsidRPr="00870007" w:rsidRDefault="0073725A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8" w:history="1">
              <w:r w:rsidR="00611B4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OpenAI의 CLIP모델 이해, 코드 분석, 개발, 사용</w:t>
              </w:r>
            </w:hyperlink>
          </w:p>
        </w:tc>
        <w:tc>
          <w:tcPr>
            <w:tcW w:w="4974" w:type="dxa"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493E64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493E64" w:rsidRPr="00870007" w:rsidRDefault="00493E64" w:rsidP="00611B4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493E64" w:rsidRPr="00870007" w:rsidRDefault="00493E64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493E64" w:rsidRPr="00870007" w:rsidRDefault="00493E64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LIP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493E64" w:rsidRPr="00870007" w:rsidRDefault="00493E64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493E64" w:rsidRDefault="00493E64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493E64" w:rsidRDefault="00493E64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C</w:t>
            </w:r>
            <w:r w:rsidRPr="00493E64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LIP </w:t>
            </w: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설치 및 실습</w:t>
            </w:r>
          </w:p>
        </w:tc>
        <w:tc>
          <w:tcPr>
            <w:tcW w:w="4974" w:type="dxa"/>
          </w:tcPr>
          <w:p w:rsidR="00493E64" w:rsidRPr="00870007" w:rsidRDefault="00493E64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G</w:t>
            </w:r>
            <w:r w:rsidRPr="00493E64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THUB, HUGGINGFACE </w:t>
            </w: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사용</w:t>
            </w:r>
          </w:p>
        </w:tc>
        <w:tc>
          <w:tcPr>
            <w:tcW w:w="1157" w:type="dxa"/>
            <w:gridSpan w:val="2"/>
            <w:noWrap/>
          </w:tcPr>
          <w:p w:rsidR="00493E64" w:rsidRPr="00870007" w:rsidRDefault="00493E64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11B4E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aVA</w:t>
            </w:r>
          </w:p>
        </w:tc>
        <w:tc>
          <w:tcPr>
            <w:tcW w:w="457" w:type="dxa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 w:rsidR="00493E6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611B4E" w:rsidRPr="00D00B28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611B4E" w:rsidRPr="00870007" w:rsidRDefault="0073725A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9" w:history="1">
              <w:r w:rsidR="00611B4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소스 LLaVA 기반 ChatGPT 4.0 유사한 멀티모달 생성AI 개발</w:t>
              </w:r>
            </w:hyperlink>
          </w:p>
        </w:tc>
        <w:tc>
          <w:tcPr>
            <w:tcW w:w="4974" w:type="dxa"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611B4E" w:rsidRPr="00870007" w:rsidRDefault="00611B4E" w:rsidP="00611B4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CC44CE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CC44CE" w:rsidRPr="00870007" w:rsidRDefault="00CC44CE" w:rsidP="00CC44CE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CC44CE" w:rsidRPr="00870007" w:rsidRDefault="00CC44CE" w:rsidP="00CC44C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CC44CE" w:rsidRPr="00870007" w:rsidRDefault="00CC44CE" w:rsidP="00CC44C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CC44CE" w:rsidRPr="00870007" w:rsidRDefault="0081305F" w:rsidP="00CC44C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CC44CE" w:rsidRPr="00D00B28" w:rsidRDefault="009E1BC3" w:rsidP="00CC44C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  <w:hideMark/>
          </w:tcPr>
          <w:p w:rsidR="00CC44CE" w:rsidRPr="00870007" w:rsidRDefault="00CC44CE" w:rsidP="00CC44C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CC44CE" w:rsidRPr="00870007" w:rsidRDefault="00CC44CE" w:rsidP="00CC44C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CC44CE" w:rsidRPr="00870007" w:rsidRDefault="00CC44CE" w:rsidP="00CC44C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4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angChain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651F61" w:rsidRPr="00870007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0" w:history="1">
              <w:r w:rsidR="00651F6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모델 통합과 다양한 데이터소스를 지원하는 LangChain 아키텍처 및 동작 메커니즘 분석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</w:tc>
        <w:tc>
          <w:tcPr>
            <w:tcW w:w="1157" w:type="dxa"/>
            <w:gridSpan w:val="2"/>
            <w:shd w:val="clear" w:color="auto" w:fill="E2EFD9" w:themeFill="accent6" w:themeFillTint="33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2</w:t>
            </w:r>
          </w:p>
        </w:tc>
        <w:tc>
          <w:tcPr>
            <w:tcW w:w="512" w:type="dxa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651F61" w:rsidRPr="00870007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1" w:history="1">
              <w:r w:rsidR="00651F6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angChain 작동 메커니즘 분석</w:t>
              </w:r>
            </w:hyperlink>
          </w:p>
        </w:tc>
        <w:tc>
          <w:tcPr>
            <w:tcW w:w="4974" w:type="dxa"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3</w:t>
            </w:r>
          </w:p>
        </w:tc>
        <w:tc>
          <w:tcPr>
            <w:tcW w:w="512" w:type="dxa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651F61" w:rsidRPr="00870007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2" w:history="1">
              <w:r w:rsidR="00651F6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angchain 기반 개인화된 ChatGPT 대화, 코딩, QA 챗봇 자체 서비스 개발</w:t>
              </w:r>
            </w:hyperlink>
          </w:p>
        </w:tc>
        <w:tc>
          <w:tcPr>
            <w:tcW w:w="4974" w:type="dxa"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6678AB">
        <w:trPr>
          <w:gridAfter w:val="1"/>
          <w:wAfter w:w="127" w:type="dxa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51F61" w:rsidRPr="00870007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43" w:history="1">
              <w:r w:rsidR="00651F6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대형언어모델 검색증강생성의 핵심기술, 벡터 데이터베이스 Chroma 분석</w:t>
              </w:r>
            </w:hyperlink>
          </w:p>
        </w:tc>
        <w:tc>
          <w:tcPr>
            <w:tcW w:w="4974" w:type="dxa"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030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6678AB">
        <w:trPr>
          <w:gridAfter w:val="1"/>
          <w:wAfter w:w="127" w:type="dxa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2263FC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b w:val="0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030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80547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베이스</w:t>
            </w:r>
          </w:p>
        </w:tc>
        <w:tc>
          <w:tcPr>
            <w:tcW w:w="149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Graph DB</w:t>
            </w:r>
          </w:p>
        </w:tc>
        <w:tc>
          <w:tcPr>
            <w:tcW w:w="457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51F61" w:rsidRPr="00B26DD9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4" w:history="1">
              <w:r w:rsidR="00651F61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그래프 데이터베이스 Neo4J 기반 데이터 질의 서비스 개발</w:t>
              </w:r>
            </w:hyperlink>
          </w:p>
        </w:tc>
        <w:tc>
          <w:tcPr>
            <w:tcW w:w="4974" w:type="dxa"/>
          </w:tcPr>
          <w:p w:rsidR="00651F61" w:rsidRPr="00B26DD9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5" w:history="1">
              <w:r w:rsidR="00651F61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LLM 기반 그래프 RAG 기술 구현</w:t>
              </w:r>
            </w:hyperlink>
          </w:p>
        </w:tc>
        <w:tc>
          <w:tcPr>
            <w:tcW w:w="1157" w:type="dxa"/>
            <w:gridSpan w:val="2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unction cal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(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RAG)</w:t>
            </w:r>
          </w:p>
        </w:tc>
        <w:tc>
          <w:tcPr>
            <w:tcW w:w="457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4</w:t>
            </w:r>
          </w:p>
        </w:tc>
        <w:tc>
          <w:tcPr>
            <w:tcW w:w="512" w:type="dxa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51F61" w:rsidRPr="00B26DD9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6" w:history="1">
              <w:r w:rsidR="00651F61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LLM function call 개념 및 메커니즘</w:t>
              </w:r>
            </w:hyperlink>
            <w:r w:rsidR="00651F61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  <w:t xml:space="preserve"> </w:t>
            </w:r>
            <w:r w:rsidR="00651F61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16"/>
                <w:u w:val="single"/>
              </w:rPr>
              <w:t>구현</w:t>
            </w:r>
          </w:p>
        </w:tc>
        <w:tc>
          <w:tcPr>
            <w:tcW w:w="4974" w:type="dxa"/>
          </w:tcPr>
          <w:p w:rsidR="00651F61" w:rsidRPr="00B26DD9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r w:rsidRPr="00B26DD9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  <w:t>https://platform.openai.com/docs/guides/function-calling/function-calling</w:t>
            </w:r>
          </w:p>
        </w:tc>
        <w:tc>
          <w:tcPr>
            <w:tcW w:w="1157" w:type="dxa"/>
            <w:gridSpan w:val="2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챗봇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UI</w:t>
            </w:r>
          </w:p>
        </w:tc>
        <w:tc>
          <w:tcPr>
            <w:tcW w:w="149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G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radio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및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Streamlit</w:t>
            </w:r>
          </w:p>
        </w:tc>
        <w:tc>
          <w:tcPr>
            <w:tcW w:w="457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651F61" w:rsidRPr="00B26DD9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47" w:history="1">
              <w:r w:rsidR="00651F61" w:rsidRPr="00B26DD9">
                <w:rPr>
                  <w:rStyle w:val="a3"/>
                  <w:sz w:val="16"/>
                  <w:szCs w:val="16"/>
                </w:rPr>
                <w:t>Gradio 와 LangChain 을 이용한 간단한 챗봇 개발</w:t>
              </w:r>
            </w:hyperlink>
          </w:p>
        </w:tc>
        <w:tc>
          <w:tcPr>
            <w:tcW w:w="4974" w:type="dxa"/>
          </w:tcPr>
          <w:p w:rsidR="00651F61" w:rsidRPr="00B26DD9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8" w:history="1">
              <w:r w:rsidR="00651F61" w:rsidRPr="00B26DD9">
                <w:rPr>
                  <w:rStyle w:val="a3"/>
                  <w:sz w:val="16"/>
                  <w:szCs w:val="16"/>
                </w:rPr>
                <w:t>Daddy Makers: Gradio HTML Javascript 렌더링 방법</w:t>
              </w:r>
            </w:hyperlink>
          </w:p>
        </w:tc>
        <w:tc>
          <w:tcPr>
            <w:tcW w:w="1157" w:type="dxa"/>
            <w:gridSpan w:val="2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챗봇 호스팅</w:t>
            </w:r>
          </w:p>
        </w:tc>
        <w:tc>
          <w:tcPr>
            <w:tcW w:w="1496" w:type="dxa"/>
            <w:noWrap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호스팅 서버</w:t>
            </w:r>
          </w:p>
        </w:tc>
        <w:tc>
          <w:tcPr>
            <w:tcW w:w="457" w:type="dxa"/>
            <w:noWrap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0</w:t>
            </w:r>
          </w:p>
        </w:tc>
        <w:tc>
          <w:tcPr>
            <w:tcW w:w="4002" w:type="dxa"/>
            <w:noWrap/>
          </w:tcPr>
          <w:p w:rsidR="00651F61" w:rsidRPr="00B26DD9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49" w:history="1">
              <w:r w:rsidR="00651F61" w:rsidRPr="00B26DD9">
                <w:rPr>
                  <w:rStyle w:val="a3"/>
                  <w:sz w:val="16"/>
                  <w:szCs w:val="16"/>
                </w:rPr>
                <w:t xml:space="preserve">웹 </w:t>
              </w:r>
              <w:r w:rsidR="00651F61">
                <w:rPr>
                  <w:rStyle w:val="a3"/>
                  <w:rFonts w:hint="eastAsia"/>
                  <w:sz w:val="16"/>
                  <w:szCs w:val="16"/>
                </w:rPr>
                <w:t xml:space="preserve">앱 </w:t>
              </w:r>
              <w:r w:rsidR="00651F61" w:rsidRPr="00B26DD9">
                <w:rPr>
                  <w:rStyle w:val="a3"/>
                  <w:sz w:val="16"/>
                  <w:szCs w:val="16"/>
                </w:rPr>
                <w:t>서비스 호스팅 Fly.IO</w:t>
              </w:r>
            </w:hyperlink>
          </w:p>
        </w:tc>
        <w:tc>
          <w:tcPr>
            <w:tcW w:w="4974" w:type="dxa"/>
          </w:tcPr>
          <w:p w:rsidR="00651F61" w:rsidRPr="00B26DD9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llama</w:t>
            </w:r>
          </w:p>
        </w:tc>
        <w:tc>
          <w:tcPr>
            <w:tcW w:w="149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설명 및 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hatbo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51F61" w:rsidRPr="00B26DD9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0" w:history="1">
              <w:r w:rsidR="00651F61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WebUI 기반 Ollama 서비스 구동</w:t>
              </w:r>
            </w:hyperlink>
          </w:p>
        </w:tc>
        <w:tc>
          <w:tcPr>
            <w:tcW w:w="4974" w:type="dxa"/>
          </w:tcPr>
          <w:p w:rsidR="00651F61" w:rsidRPr="00B26DD9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97144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hatbo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51F61" w:rsidRPr="00B26DD9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1" w:history="1">
              <w:r w:rsidR="00651F61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로컬 호스트 LLM 오픈소스 OLLAMA 기반 PDF 지식 챗봇 서비스 개발</w:t>
              </w:r>
            </w:hyperlink>
          </w:p>
        </w:tc>
        <w:tc>
          <w:tcPr>
            <w:tcW w:w="4974" w:type="dxa"/>
          </w:tcPr>
          <w:p w:rsidR="00651F61" w:rsidRPr="00B26DD9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1E5B3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651F61" w:rsidRPr="00870007" w:rsidTr="00A24523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5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요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651F61" w:rsidRPr="00870007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2" w:history="1">
              <w:r w:rsidR="00651F6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벡터데이터베이스 기반 간단한 PDF, Web 기반 검색 전문 에이전트 개발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shd w:val="clear" w:color="auto" w:fill="E2EFD9" w:themeFill="accent6" w:themeFillTint="33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과제</w:t>
            </w:r>
          </w:p>
        </w:tc>
        <w:tc>
          <w:tcPr>
            <w:tcW w:w="457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2</w:t>
            </w:r>
          </w:p>
        </w:tc>
        <w:tc>
          <w:tcPr>
            <w:tcW w:w="512" w:type="dxa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0</w:t>
            </w:r>
          </w:p>
        </w:tc>
        <w:tc>
          <w:tcPr>
            <w:tcW w:w="4002" w:type="dxa"/>
            <w:noWrap/>
          </w:tcPr>
          <w:p w:rsidR="00651F61" w:rsidRPr="00870007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3" w:history="1">
              <w:r w:rsidR="00651F6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RAG LLM 기반 멀티 에이전트 시스템 개발 이론과 한계</w:t>
              </w:r>
            </w:hyperlink>
          </w:p>
        </w:tc>
        <w:tc>
          <w:tcPr>
            <w:tcW w:w="4974" w:type="dxa"/>
          </w:tcPr>
          <w:p w:rsidR="00651F61" w:rsidRPr="00C6700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 xml:space="preserve">레퍼런스 </w:t>
            </w:r>
            <w:r w:rsidRPr="00C6700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리포트</w:t>
            </w: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 xml:space="preserve"> 작성</w:t>
            </w:r>
          </w:p>
        </w:tc>
        <w:tc>
          <w:tcPr>
            <w:tcW w:w="1157" w:type="dxa"/>
            <w:gridSpan w:val="2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CP</w:t>
            </w:r>
          </w:p>
        </w:tc>
        <w:tc>
          <w:tcPr>
            <w:tcW w:w="457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651F61" w:rsidRPr="00870007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4" w:history="1">
              <w:r w:rsidR="00651F6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인공지능 AI 에이전트 표준 프로토콜 MCP 분석 및 사용</w:t>
              </w:r>
            </w:hyperlink>
          </w:p>
        </w:tc>
        <w:tc>
          <w:tcPr>
            <w:tcW w:w="4974" w:type="dxa"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8E7CEF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>https://modelcontextprotocol.io/quickstart/user</w:t>
            </w:r>
          </w:p>
        </w:tc>
        <w:tc>
          <w:tcPr>
            <w:tcW w:w="1157" w:type="dxa"/>
            <w:gridSpan w:val="2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CP</w:t>
            </w:r>
          </w:p>
        </w:tc>
        <w:tc>
          <w:tcPr>
            <w:tcW w:w="457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5</w:t>
            </w:r>
          </w:p>
        </w:tc>
        <w:tc>
          <w:tcPr>
            <w:tcW w:w="512" w:type="dxa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651F61" w:rsidRPr="00870007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5" w:history="1">
              <w:r w:rsidR="00651F6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MCP 서버 및 클라이언트 개발해 보기</w:t>
              </w:r>
            </w:hyperlink>
          </w:p>
        </w:tc>
        <w:tc>
          <w:tcPr>
            <w:tcW w:w="4974" w:type="dxa"/>
          </w:tcPr>
          <w:p w:rsidR="00651F61" w:rsidRPr="006D2EDB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6D2ED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간단한 M</w:t>
            </w:r>
            <w:r w:rsidRPr="006D2ED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CP </w:t>
            </w:r>
            <w:r w:rsidRPr="006D2ED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 xml:space="preserve">도구 개발 </w:t>
            </w:r>
            <w:r w:rsidRPr="006D2ED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(</w:t>
            </w:r>
            <w:r w:rsidRPr="006D2ED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날씨,</w:t>
            </w:r>
            <w:r w:rsidRPr="006D2ED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D2ED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계산기,</w:t>
            </w:r>
            <w:r w:rsidRPr="006D2ED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D2ED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임베디드보드 제어 등)</w:t>
            </w:r>
          </w:p>
        </w:tc>
        <w:tc>
          <w:tcPr>
            <w:tcW w:w="1157" w:type="dxa"/>
            <w:gridSpan w:val="2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39600D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49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누스</w:t>
            </w:r>
          </w:p>
        </w:tc>
        <w:tc>
          <w:tcPr>
            <w:tcW w:w="457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6</w:t>
            </w:r>
          </w:p>
        </w:tc>
        <w:tc>
          <w:tcPr>
            <w:tcW w:w="512" w:type="dxa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651F61" w:rsidRPr="00870007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6" w:history="1">
              <w:r w:rsidR="00651F6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 마누스(manus) AI 에이전트 설치, 사용 및 구조 분석</w:t>
              </w:r>
            </w:hyperlink>
          </w:p>
        </w:tc>
        <w:tc>
          <w:tcPr>
            <w:tcW w:w="4974" w:type="dxa"/>
          </w:tcPr>
          <w:p w:rsidR="00651F61" w:rsidRPr="00D45BFA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D45BFA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설치 실습</w:t>
            </w:r>
          </w:p>
        </w:tc>
        <w:tc>
          <w:tcPr>
            <w:tcW w:w="1157" w:type="dxa"/>
            <w:gridSpan w:val="2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응용</w:t>
            </w:r>
          </w:p>
        </w:tc>
        <w:tc>
          <w:tcPr>
            <w:tcW w:w="149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1</w:t>
            </w:r>
          </w:p>
        </w:tc>
        <w:tc>
          <w:tcPr>
            <w:tcW w:w="512" w:type="dxa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651F61" w:rsidRPr="00870007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7" w:history="1">
              <w:r w:rsidR="00651F6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Geo Map AI Agent Dashboard Web App for example</w:t>
              </w:r>
            </w:hyperlink>
          </w:p>
        </w:tc>
        <w:tc>
          <w:tcPr>
            <w:tcW w:w="4974" w:type="dxa"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DF18E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gridSpan w:val="2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2</w:t>
            </w:r>
          </w:p>
        </w:tc>
        <w:tc>
          <w:tcPr>
            <w:tcW w:w="512" w:type="dxa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651F61" w:rsidRPr="00870007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8" w:history="1">
              <w:r w:rsidR="00651F6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개발 예시 - 공학용_LLM_code_agent</w:t>
              </w:r>
            </w:hyperlink>
          </w:p>
        </w:tc>
        <w:tc>
          <w:tcPr>
            <w:tcW w:w="4974" w:type="dxa"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3</w:t>
            </w:r>
          </w:p>
        </w:tc>
        <w:tc>
          <w:tcPr>
            <w:tcW w:w="512" w:type="dxa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651F61" w:rsidRPr="00870007" w:rsidRDefault="0073725A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9" w:history="1">
              <w:r w:rsidR="00651F6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Blender for AI-Assisted 3D Modeling</w:t>
              </w:r>
            </w:hyperlink>
          </w:p>
        </w:tc>
        <w:tc>
          <w:tcPr>
            <w:tcW w:w="4974" w:type="dxa"/>
          </w:tcPr>
          <w:p w:rsidR="00651F61" w:rsidRPr="00D57B1F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D57B1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블렌더 설치,</w:t>
            </w:r>
            <w:r w:rsidRPr="00D57B1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D57B1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gridSpan w:val="2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바이브코딩</w:t>
            </w:r>
          </w:p>
        </w:tc>
        <w:tc>
          <w:tcPr>
            <w:tcW w:w="149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</w:p>
        </w:tc>
        <w:tc>
          <w:tcPr>
            <w:tcW w:w="457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0</w:t>
            </w:r>
          </w:p>
        </w:tc>
        <w:tc>
          <w:tcPr>
            <w:tcW w:w="4002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V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ibe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코딩 개발 도구 설명</w:t>
            </w:r>
          </w:p>
        </w:tc>
        <w:tc>
          <w:tcPr>
            <w:tcW w:w="4974" w:type="dxa"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미디어 업무 자동화도구,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 개발 과제</w:t>
            </w:r>
          </w:p>
        </w:tc>
        <w:tc>
          <w:tcPr>
            <w:tcW w:w="4974" w:type="dxa"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시,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실습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(Github Copilot)</w:t>
            </w:r>
          </w:p>
        </w:tc>
        <w:tc>
          <w:tcPr>
            <w:tcW w:w="1157" w:type="dxa"/>
            <w:gridSpan w:val="2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</w:t>
            </w:r>
          </w:p>
        </w:tc>
        <w:tc>
          <w:tcPr>
            <w:tcW w:w="457" w:type="dxa"/>
            <w:noWrap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실습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512" w:type="dxa"/>
            <w:shd w:val="clear" w:color="auto" w:fill="E2EFD9" w:themeFill="accent6" w:themeFillTint="33"/>
          </w:tcPr>
          <w:p w:rsidR="00651F61" w:rsidRPr="00D00B28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팀별 프로젝트 수행, 발표 및 피드백, 평가</w:t>
            </w:r>
          </w:p>
        </w:tc>
        <w:tc>
          <w:tcPr>
            <w:tcW w:w="4974" w:type="dxa"/>
            <w:shd w:val="clear" w:color="auto" w:fill="E2EFD9" w:themeFill="accent6" w:themeFillTint="33"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shd w:val="clear" w:color="auto" w:fill="E2EFD9" w:themeFill="accent6" w:themeFillTint="33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현장 개발환경 고려해 진행</w:t>
            </w: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진행</w:t>
            </w:r>
            <w:r w:rsidRPr="00A46D9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설명</w:t>
            </w:r>
          </w:p>
        </w:tc>
        <w:tc>
          <w:tcPr>
            <w:tcW w:w="1496" w:type="dxa"/>
            <w:noWrap/>
            <w:hideMark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  <w:hideMark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피드백 기준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= {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주제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AI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활용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효율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가치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창의성}</w:t>
            </w:r>
          </w:p>
        </w:tc>
        <w:tc>
          <w:tcPr>
            <w:tcW w:w="4974" w:type="dxa"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주제선정</w:t>
            </w:r>
          </w:p>
        </w:tc>
        <w:tc>
          <w:tcPr>
            <w:tcW w:w="1496" w:type="dxa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I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기술이나 도구를 활용한 주제.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관련 주제.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예)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업무 자동화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AI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생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에이전트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컨텐츠 개발 등</w:t>
            </w:r>
          </w:p>
        </w:tc>
        <w:tc>
          <w:tcPr>
            <w:tcW w:w="4974" w:type="dxa"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팀원역할</w:t>
            </w:r>
          </w:p>
        </w:tc>
        <w:tc>
          <w:tcPr>
            <w:tcW w:w="1496" w:type="dxa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Pr="000326FF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발표방식</w:t>
            </w:r>
          </w:p>
        </w:tc>
        <w:tc>
          <w:tcPr>
            <w:tcW w:w="1496" w:type="dxa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컨텐츠설계</w:t>
            </w:r>
          </w:p>
        </w:tc>
        <w:tc>
          <w:tcPr>
            <w:tcW w:w="1496" w:type="dxa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데이터준비</w:t>
            </w:r>
          </w:p>
        </w:tc>
        <w:tc>
          <w:tcPr>
            <w:tcW w:w="1496" w:type="dxa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4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1496" w:type="dxa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1496" w:type="dxa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테스트</w:t>
            </w:r>
          </w:p>
        </w:tc>
        <w:tc>
          <w:tcPr>
            <w:tcW w:w="1496" w:type="dxa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3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발표</w:t>
            </w:r>
          </w:p>
        </w:tc>
        <w:tc>
          <w:tcPr>
            <w:tcW w:w="1496" w:type="dxa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0</w:t>
            </w:r>
          </w:p>
        </w:tc>
        <w:tc>
          <w:tcPr>
            <w:tcW w:w="4002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5개 팀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x 20 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분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= 10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분</w:t>
            </w:r>
          </w:p>
        </w:tc>
        <w:tc>
          <w:tcPr>
            <w:tcW w:w="4974" w:type="dxa"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651F61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51F61" w:rsidRPr="00870007" w:rsidRDefault="00651F61" w:rsidP="00651F61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51F61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피드백</w:t>
            </w:r>
          </w:p>
        </w:tc>
        <w:tc>
          <w:tcPr>
            <w:tcW w:w="1496" w:type="dxa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5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51F61" w:rsidRPr="003B3B1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5개 팀 x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분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=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5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분</w:t>
            </w:r>
          </w:p>
        </w:tc>
        <w:tc>
          <w:tcPr>
            <w:tcW w:w="4974" w:type="dxa"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651F61" w:rsidRPr="00A46D9E" w:rsidRDefault="00651F61" w:rsidP="00651F61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</w:tbl>
    <w:p w:rsidR="00122275" w:rsidRDefault="00122275" w:rsidP="00813B89">
      <w:pPr>
        <w:spacing w:after="0"/>
        <w:rPr>
          <w:sz w:val="18"/>
        </w:rPr>
      </w:pPr>
    </w:p>
    <w:p w:rsidR="00BA1DA8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학습 목표: 미디어 부분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니즈 고려한 프롬프트 엔지니어링 산업 트랜드 이해.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기술적 작동 메커니즘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이해</w:t>
      </w:r>
      <w:r w:rsidRPr="00177CF0">
        <w:rPr>
          <w:sz w:val="18"/>
        </w:rPr>
        <w:t>(</w:t>
      </w:r>
      <w:r w:rsidRPr="00177CF0">
        <w:rPr>
          <w:rFonts w:hint="eastAsia"/>
          <w:sz w:val="18"/>
        </w:rPr>
        <w:t>트랜스포머,</w:t>
      </w:r>
      <w:r w:rsidRPr="00177CF0">
        <w:rPr>
          <w:sz w:val="18"/>
        </w:rPr>
        <w:t xml:space="preserve"> LLM, RAG, AI-Agent, MCP </w:t>
      </w:r>
      <w:r w:rsidRPr="00177CF0">
        <w:rPr>
          <w:rFonts w:hint="eastAsia"/>
          <w:sz w:val="18"/>
        </w:rPr>
        <w:t>용어</w:t>
      </w:r>
      <w:r w:rsidRPr="00177CF0">
        <w:rPr>
          <w:sz w:val="18"/>
        </w:rPr>
        <w:t xml:space="preserve">, </w:t>
      </w:r>
      <w:r w:rsidRPr="00177CF0">
        <w:rPr>
          <w:rFonts w:hint="eastAsia"/>
          <w:sz w:val="18"/>
        </w:rPr>
        <w:t>개념 및 구현)</w:t>
      </w:r>
      <w:r w:rsidRPr="00177CF0">
        <w:rPr>
          <w:sz w:val="18"/>
        </w:rPr>
        <w:t>.</w:t>
      </w:r>
    </w:p>
    <w:p w:rsidR="00E1562F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고려 사항:</w:t>
      </w:r>
      <w:r w:rsidRPr="00177CF0">
        <w:rPr>
          <w:sz w:val="18"/>
        </w:rPr>
        <w:t xml:space="preserve"> </w:t>
      </w:r>
      <w:r w:rsidR="00122275" w:rsidRPr="00177CF0">
        <w:rPr>
          <w:rFonts w:hint="eastAsia"/>
          <w:sz w:val="18"/>
        </w:rPr>
        <w:t xml:space="preserve">현장에서 각 개인 능력 수준, </w:t>
      </w:r>
      <w:r w:rsidR="0031794F" w:rsidRPr="00177CF0">
        <w:rPr>
          <w:sz w:val="18"/>
        </w:rPr>
        <w:t xml:space="preserve">개발 </w:t>
      </w:r>
      <w:r w:rsidR="00122275" w:rsidRPr="00177CF0">
        <w:rPr>
          <w:rFonts w:hint="eastAsia"/>
          <w:sz w:val="18"/>
        </w:rPr>
        <w:t xml:space="preserve">환경 및 </w:t>
      </w:r>
      <w:r w:rsidR="00C857B7" w:rsidRPr="00177CF0">
        <w:rPr>
          <w:rFonts w:hint="eastAsia"/>
          <w:sz w:val="18"/>
        </w:rPr>
        <w:t xml:space="preserve">상황을 고려해 </w:t>
      </w:r>
      <w:r w:rsidR="00E57205" w:rsidRPr="00177CF0">
        <w:rPr>
          <w:rFonts w:hint="eastAsia"/>
          <w:sz w:val="18"/>
        </w:rPr>
        <w:t xml:space="preserve">주제 </w:t>
      </w:r>
      <w:r w:rsidR="00122275" w:rsidRPr="00177CF0">
        <w:rPr>
          <w:rFonts w:hint="eastAsia"/>
          <w:sz w:val="18"/>
        </w:rPr>
        <w:t>순서 및 내용</w:t>
      </w:r>
      <w:r w:rsidR="00E57205" w:rsidRPr="00177CF0">
        <w:rPr>
          <w:rFonts w:hint="eastAsia"/>
          <w:sz w:val="18"/>
        </w:rPr>
        <w:t>은</w:t>
      </w:r>
      <w:r w:rsidR="00122275" w:rsidRPr="00177CF0">
        <w:rPr>
          <w:sz w:val="18"/>
        </w:rPr>
        <w:t xml:space="preserve"> </w:t>
      </w:r>
      <w:r w:rsidR="00122275" w:rsidRPr="00177CF0">
        <w:rPr>
          <w:rFonts w:hint="eastAsia"/>
          <w:sz w:val="18"/>
        </w:rPr>
        <w:t>일부 변경될 수 있음.</w:t>
      </w:r>
      <w:r w:rsidR="00C857B7" w:rsidRPr="00177CF0">
        <w:rPr>
          <w:sz w:val="18"/>
        </w:rPr>
        <w:t xml:space="preserve"> </w:t>
      </w:r>
    </w:p>
    <w:p w:rsidR="00672582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진행 순서</w:t>
      </w:r>
      <w:r w:rsidRPr="00177CF0">
        <w:rPr>
          <w:sz w:val="18"/>
        </w:rPr>
        <w:t xml:space="preserve">: </w:t>
      </w:r>
      <w:r w:rsidR="00672582" w:rsidRPr="00177CF0">
        <w:rPr>
          <w:rFonts w:hint="eastAsia"/>
          <w:sz w:val="18"/>
        </w:rPr>
        <w:t xml:space="preserve">개념 </w:t>
      </w:r>
      <w:r w:rsidR="00217CD9" w:rsidRPr="00177CF0">
        <w:rPr>
          <w:rFonts w:hint="eastAsia"/>
          <w:sz w:val="18"/>
        </w:rPr>
        <w:t xml:space="preserve">용어 </w:t>
      </w:r>
      <w:r w:rsidR="00D729CC" w:rsidRPr="00177CF0">
        <w:rPr>
          <w:rFonts w:hint="eastAsia"/>
          <w:sz w:val="18"/>
        </w:rPr>
        <w:t>소개</w:t>
      </w:r>
      <w:r w:rsidR="00672582" w:rsidRPr="00177CF0">
        <w:rPr>
          <w:sz w:val="18"/>
        </w:rPr>
        <w:t xml:space="preserve">(PPT </w:t>
      </w:r>
      <w:r w:rsidR="00672582" w:rsidRPr="00177CF0">
        <w:rPr>
          <w:rFonts w:hint="eastAsia"/>
          <w:sz w:val="18"/>
        </w:rPr>
        <w:t>슬라이</w:t>
      </w:r>
      <w:r w:rsidR="003D17A5" w:rsidRPr="00177CF0">
        <w:rPr>
          <w:rFonts w:hint="eastAsia"/>
          <w:sz w:val="18"/>
        </w:rPr>
        <w:t>드</w:t>
      </w:r>
      <w:r w:rsidR="00672582" w:rsidRPr="00177CF0">
        <w:rPr>
          <w:rFonts w:hint="eastAsia"/>
          <w:sz w:val="18"/>
        </w:rPr>
        <w:t>)</w:t>
      </w:r>
      <w:r w:rsidR="0069219E" w:rsidRPr="00177CF0">
        <w:rPr>
          <w:sz w:val="18"/>
        </w:rPr>
        <w:t xml:space="preserve"> </w:t>
      </w:r>
      <w:r w:rsidR="0069219E" w:rsidRPr="00177CF0">
        <w:rPr>
          <w:rFonts w:hint="eastAsia"/>
          <w:sz w:val="18"/>
        </w:rPr>
        <w:t>후 주요 구현</w:t>
      </w:r>
      <w:r w:rsidR="0069219E" w:rsidRPr="00177CF0">
        <w:rPr>
          <w:sz w:val="18"/>
        </w:rPr>
        <w:t xml:space="preserve"> </w:t>
      </w:r>
      <w:r w:rsidR="0069219E" w:rsidRPr="00177CF0">
        <w:rPr>
          <w:rFonts w:hint="eastAsia"/>
          <w:sz w:val="18"/>
        </w:rPr>
        <w:t>메커니즘</w:t>
      </w:r>
      <w:r w:rsidR="002E6589" w:rsidRPr="00177CF0">
        <w:rPr>
          <w:rFonts w:hint="eastAsia"/>
          <w:sz w:val="18"/>
        </w:rPr>
        <w:t>은</w:t>
      </w:r>
      <w:r w:rsidR="00643325" w:rsidRPr="00177CF0">
        <w:rPr>
          <w:rFonts w:hint="eastAsia"/>
          <w:sz w:val="18"/>
        </w:rPr>
        <w:t xml:space="preserve"> 가급적</w:t>
      </w:r>
      <w:r w:rsidR="0069219E" w:rsidRPr="00177CF0">
        <w:rPr>
          <w:rFonts w:hint="eastAsia"/>
          <w:sz w:val="18"/>
        </w:rPr>
        <w:t xml:space="preserve"> 블로그</w:t>
      </w:r>
      <w:r w:rsidR="00414DF6" w:rsidRPr="00177CF0">
        <w:rPr>
          <w:rFonts w:hint="eastAsia"/>
          <w:sz w:val="18"/>
        </w:rPr>
        <w:t>,</w:t>
      </w:r>
      <w:r w:rsidR="00414DF6" w:rsidRPr="00177CF0">
        <w:rPr>
          <w:sz w:val="18"/>
        </w:rPr>
        <w:t xml:space="preserve"> </w:t>
      </w:r>
      <w:r w:rsidR="00414DF6" w:rsidRPr="00177CF0">
        <w:rPr>
          <w:rFonts w:hint="eastAsia"/>
          <w:sz w:val="18"/>
        </w:rPr>
        <w:t>논문 및</w:t>
      </w:r>
      <w:r w:rsidR="0069219E" w:rsidRPr="00177CF0">
        <w:rPr>
          <w:rFonts w:hint="eastAsia"/>
          <w:sz w:val="18"/>
        </w:rPr>
        <w:t xml:space="preserve"> </w:t>
      </w:r>
      <w:r w:rsidR="007E3DD3" w:rsidRPr="00177CF0">
        <w:rPr>
          <w:rFonts w:hint="eastAsia"/>
          <w:sz w:val="18"/>
        </w:rPr>
        <w:t xml:space="preserve">소스 </w:t>
      </w:r>
      <w:r w:rsidR="0069219E" w:rsidRPr="00177CF0">
        <w:rPr>
          <w:rFonts w:hint="eastAsia"/>
          <w:sz w:val="18"/>
        </w:rPr>
        <w:t>코드</w:t>
      </w:r>
      <w:r w:rsidR="00FF36FE" w:rsidRPr="00177CF0">
        <w:rPr>
          <w:rFonts w:hint="eastAsia"/>
          <w:sz w:val="18"/>
        </w:rPr>
        <w:t xml:space="preserve"> 등을</w:t>
      </w:r>
      <w:r w:rsidR="0069219E" w:rsidRPr="00177CF0">
        <w:rPr>
          <w:rFonts w:hint="eastAsia"/>
          <w:sz w:val="18"/>
        </w:rPr>
        <w:t xml:space="preserve"> </w:t>
      </w:r>
      <w:r w:rsidR="00FF36FE" w:rsidRPr="00177CF0">
        <w:rPr>
          <w:rFonts w:hint="eastAsia"/>
          <w:sz w:val="18"/>
        </w:rPr>
        <w:t>사용</w:t>
      </w:r>
      <w:r w:rsidR="00980A77" w:rsidRPr="00177CF0">
        <w:rPr>
          <w:rFonts w:hint="eastAsia"/>
          <w:sz w:val="18"/>
        </w:rPr>
        <w:t>해</w:t>
      </w:r>
      <w:r w:rsidR="0069219E" w:rsidRPr="00177CF0">
        <w:rPr>
          <w:rFonts w:hint="eastAsia"/>
          <w:sz w:val="18"/>
        </w:rPr>
        <w:t xml:space="preserve"> 확인</w:t>
      </w:r>
      <w:r w:rsidR="00965ED5" w:rsidRPr="00177CF0">
        <w:rPr>
          <w:rFonts w:hint="eastAsia"/>
          <w:sz w:val="18"/>
        </w:rPr>
        <w:t xml:space="preserve"> </w:t>
      </w:r>
      <w:r w:rsidR="00552E52" w:rsidRPr="00177CF0">
        <w:rPr>
          <w:rFonts w:hint="eastAsia"/>
          <w:sz w:val="18"/>
        </w:rPr>
        <w:t>이해</w:t>
      </w:r>
      <w:r w:rsidR="0069219E" w:rsidRPr="00177CF0">
        <w:rPr>
          <w:rFonts w:hint="eastAsia"/>
          <w:sz w:val="18"/>
        </w:rPr>
        <w:t>할 수 있도록 함.</w:t>
      </w:r>
    </w:p>
    <w:p w:rsidR="0072567A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과제:</w:t>
      </w:r>
      <w:r w:rsidRPr="00177CF0">
        <w:rPr>
          <w:sz w:val="18"/>
        </w:rPr>
        <w:t xml:space="preserve"> </w:t>
      </w:r>
      <w:r w:rsidR="0072567A" w:rsidRPr="00177CF0">
        <w:rPr>
          <w:rFonts w:hint="eastAsia"/>
          <w:sz w:val="18"/>
        </w:rPr>
        <w:t>당일 실습 등으로 지간 지체 시 남은 진도는 가급적 설명 후 부족한 부분은 과제로 하여</w:t>
      </w:r>
      <w:r w:rsidR="0072567A" w:rsidRPr="00177CF0">
        <w:rPr>
          <w:sz w:val="18"/>
        </w:rPr>
        <w:t xml:space="preserve"> </w:t>
      </w:r>
      <w:r w:rsidR="0072567A" w:rsidRPr="00177CF0">
        <w:rPr>
          <w:rFonts w:hint="eastAsia"/>
          <w:sz w:val="18"/>
        </w:rPr>
        <w:t>숙지할 수 있도록 할 계획.</w:t>
      </w:r>
    </w:p>
    <w:p w:rsidR="00526156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환경:</w:t>
      </w:r>
      <w:r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 xml:space="preserve">개발 실습 환경은 </w:t>
      </w:r>
      <w:r w:rsidR="00526156" w:rsidRPr="00177CF0">
        <w:rPr>
          <w:sz w:val="18"/>
        </w:rPr>
        <w:t xml:space="preserve">colab </w:t>
      </w:r>
      <w:r w:rsidR="00526156" w:rsidRPr="00177CF0">
        <w:rPr>
          <w:rFonts w:hint="eastAsia"/>
          <w:sz w:val="18"/>
        </w:rPr>
        <w:t>환경을 기준으로 하되,</w:t>
      </w:r>
      <w:r w:rsidR="00526156"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>좀 더 의미있는 프로젝트</w:t>
      </w:r>
      <w:r w:rsidR="00526156"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>수행을 고려해</w:t>
      </w:r>
      <w:r w:rsidR="00526156" w:rsidRPr="00177CF0">
        <w:rPr>
          <w:sz w:val="18"/>
        </w:rPr>
        <w:t xml:space="preserve">, vscode / anaconda / nvidia cuda </w:t>
      </w:r>
      <w:r w:rsidR="00526156" w:rsidRPr="00177CF0">
        <w:rPr>
          <w:rFonts w:hint="eastAsia"/>
          <w:sz w:val="18"/>
        </w:rPr>
        <w:t xml:space="preserve">지원 환경 </w:t>
      </w:r>
      <w:r w:rsidR="009568A8" w:rsidRPr="00177CF0">
        <w:rPr>
          <w:rFonts w:hint="eastAsia"/>
          <w:sz w:val="18"/>
        </w:rPr>
        <w:t>권장.</w:t>
      </w:r>
      <w:r w:rsidR="009568A8" w:rsidRPr="00177CF0">
        <w:rPr>
          <w:sz w:val="18"/>
        </w:rPr>
        <w:t xml:space="preserve"> </w:t>
      </w:r>
    </w:p>
    <w:sectPr w:rsidR="00526156" w:rsidRPr="00177CF0" w:rsidSect="00870007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725A" w:rsidRDefault="0073725A" w:rsidP="00846412">
      <w:pPr>
        <w:spacing w:after="0" w:line="240" w:lineRule="auto"/>
      </w:pPr>
      <w:r>
        <w:separator/>
      </w:r>
    </w:p>
  </w:endnote>
  <w:endnote w:type="continuationSeparator" w:id="0">
    <w:p w:rsidR="0073725A" w:rsidRDefault="0073725A" w:rsidP="00846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725A" w:rsidRDefault="0073725A" w:rsidP="00846412">
      <w:pPr>
        <w:spacing w:after="0" w:line="240" w:lineRule="auto"/>
      </w:pPr>
      <w:r>
        <w:separator/>
      </w:r>
    </w:p>
  </w:footnote>
  <w:footnote w:type="continuationSeparator" w:id="0">
    <w:p w:rsidR="0073725A" w:rsidRDefault="0073725A" w:rsidP="00846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FC4D84"/>
    <w:multiLevelType w:val="hybridMultilevel"/>
    <w:tmpl w:val="0DDAB9E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55C0DA3"/>
    <w:multiLevelType w:val="hybridMultilevel"/>
    <w:tmpl w:val="A2DC5502"/>
    <w:lvl w:ilvl="0" w:tplc="E0BAEF5E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1MTI1NzUwN7Q0MTZR0lEKTi0uzszPAykwNKsFAFqLB9ktAAAA"/>
  </w:docVars>
  <w:rsids>
    <w:rsidRoot w:val="00870007"/>
    <w:rsid w:val="00000A07"/>
    <w:rsid w:val="00006146"/>
    <w:rsid w:val="0002731A"/>
    <w:rsid w:val="00030A06"/>
    <w:rsid w:val="000326FF"/>
    <w:rsid w:val="000414F8"/>
    <w:rsid w:val="00042ABA"/>
    <w:rsid w:val="000473DB"/>
    <w:rsid w:val="00052C39"/>
    <w:rsid w:val="000864E1"/>
    <w:rsid w:val="000878F5"/>
    <w:rsid w:val="000B2497"/>
    <w:rsid w:val="000C0307"/>
    <w:rsid w:val="000E3DD1"/>
    <w:rsid w:val="00102EE5"/>
    <w:rsid w:val="00120C85"/>
    <w:rsid w:val="00122275"/>
    <w:rsid w:val="00130A05"/>
    <w:rsid w:val="00132109"/>
    <w:rsid w:val="00136625"/>
    <w:rsid w:val="00142548"/>
    <w:rsid w:val="00157D30"/>
    <w:rsid w:val="0016779A"/>
    <w:rsid w:val="0017243D"/>
    <w:rsid w:val="00177CF0"/>
    <w:rsid w:val="00191825"/>
    <w:rsid w:val="0019579A"/>
    <w:rsid w:val="001A07A7"/>
    <w:rsid w:val="001A7E72"/>
    <w:rsid w:val="001C0741"/>
    <w:rsid w:val="001D5060"/>
    <w:rsid w:val="001E2CCC"/>
    <w:rsid w:val="001E3C98"/>
    <w:rsid w:val="001E5B3F"/>
    <w:rsid w:val="001F2B19"/>
    <w:rsid w:val="001F3E53"/>
    <w:rsid w:val="00217CD9"/>
    <w:rsid w:val="00223897"/>
    <w:rsid w:val="002263FC"/>
    <w:rsid w:val="0023505C"/>
    <w:rsid w:val="00264D77"/>
    <w:rsid w:val="002770D5"/>
    <w:rsid w:val="002A72F4"/>
    <w:rsid w:val="002B6387"/>
    <w:rsid w:val="002C3ED8"/>
    <w:rsid w:val="002C590E"/>
    <w:rsid w:val="002D061B"/>
    <w:rsid w:val="002E6589"/>
    <w:rsid w:val="002F168B"/>
    <w:rsid w:val="00307901"/>
    <w:rsid w:val="00307F3B"/>
    <w:rsid w:val="0031794F"/>
    <w:rsid w:val="003228E5"/>
    <w:rsid w:val="00354AEC"/>
    <w:rsid w:val="00366368"/>
    <w:rsid w:val="00367211"/>
    <w:rsid w:val="00370DD4"/>
    <w:rsid w:val="00381663"/>
    <w:rsid w:val="00383221"/>
    <w:rsid w:val="003909BA"/>
    <w:rsid w:val="00391307"/>
    <w:rsid w:val="00391A61"/>
    <w:rsid w:val="0039600D"/>
    <w:rsid w:val="003A238E"/>
    <w:rsid w:val="003A68C5"/>
    <w:rsid w:val="003B16B6"/>
    <w:rsid w:val="003B3B1E"/>
    <w:rsid w:val="003D17A5"/>
    <w:rsid w:val="003E3D3F"/>
    <w:rsid w:val="003F26BE"/>
    <w:rsid w:val="00414DF6"/>
    <w:rsid w:val="004217DB"/>
    <w:rsid w:val="00427A94"/>
    <w:rsid w:val="00437EA9"/>
    <w:rsid w:val="00445FE7"/>
    <w:rsid w:val="00450246"/>
    <w:rsid w:val="00450503"/>
    <w:rsid w:val="00453D20"/>
    <w:rsid w:val="0045440C"/>
    <w:rsid w:val="00457BBA"/>
    <w:rsid w:val="004653C5"/>
    <w:rsid w:val="00466051"/>
    <w:rsid w:val="004912F0"/>
    <w:rsid w:val="00493E64"/>
    <w:rsid w:val="00494280"/>
    <w:rsid w:val="00496084"/>
    <w:rsid w:val="004A5A69"/>
    <w:rsid w:val="004A643D"/>
    <w:rsid w:val="004B426E"/>
    <w:rsid w:val="004D7096"/>
    <w:rsid w:val="004F0A55"/>
    <w:rsid w:val="004F0E6C"/>
    <w:rsid w:val="004F6F85"/>
    <w:rsid w:val="0051129D"/>
    <w:rsid w:val="00515778"/>
    <w:rsid w:val="00526156"/>
    <w:rsid w:val="00534819"/>
    <w:rsid w:val="00552E52"/>
    <w:rsid w:val="00564ED5"/>
    <w:rsid w:val="0056625B"/>
    <w:rsid w:val="00572380"/>
    <w:rsid w:val="00586875"/>
    <w:rsid w:val="005A06A6"/>
    <w:rsid w:val="005A74A7"/>
    <w:rsid w:val="005C578F"/>
    <w:rsid w:val="005D19E5"/>
    <w:rsid w:val="00601963"/>
    <w:rsid w:val="00611B4E"/>
    <w:rsid w:val="006124C1"/>
    <w:rsid w:val="00612B8C"/>
    <w:rsid w:val="006172A5"/>
    <w:rsid w:val="006173C1"/>
    <w:rsid w:val="00634D42"/>
    <w:rsid w:val="00640FF9"/>
    <w:rsid w:val="00643325"/>
    <w:rsid w:val="006437AE"/>
    <w:rsid w:val="00651F61"/>
    <w:rsid w:val="00664C1E"/>
    <w:rsid w:val="00666B0E"/>
    <w:rsid w:val="006678AB"/>
    <w:rsid w:val="00672582"/>
    <w:rsid w:val="00691030"/>
    <w:rsid w:val="0069219E"/>
    <w:rsid w:val="006B2FDB"/>
    <w:rsid w:val="006C024F"/>
    <w:rsid w:val="006C66E3"/>
    <w:rsid w:val="006D2EDB"/>
    <w:rsid w:val="006D7E0B"/>
    <w:rsid w:val="006F15E2"/>
    <w:rsid w:val="0070765B"/>
    <w:rsid w:val="00721DAC"/>
    <w:rsid w:val="0072567A"/>
    <w:rsid w:val="0073075B"/>
    <w:rsid w:val="0073725A"/>
    <w:rsid w:val="00741B90"/>
    <w:rsid w:val="007635BD"/>
    <w:rsid w:val="007777DF"/>
    <w:rsid w:val="00790D09"/>
    <w:rsid w:val="007A1105"/>
    <w:rsid w:val="007B1B48"/>
    <w:rsid w:val="007B22AC"/>
    <w:rsid w:val="007B2615"/>
    <w:rsid w:val="007B7467"/>
    <w:rsid w:val="007C749E"/>
    <w:rsid w:val="007E3DD3"/>
    <w:rsid w:val="007F5C6E"/>
    <w:rsid w:val="00805471"/>
    <w:rsid w:val="0081305F"/>
    <w:rsid w:val="00813B89"/>
    <w:rsid w:val="00816778"/>
    <w:rsid w:val="0083304E"/>
    <w:rsid w:val="00846412"/>
    <w:rsid w:val="0085438D"/>
    <w:rsid w:val="00870007"/>
    <w:rsid w:val="00877596"/>
    <w:rsid w:val="00882791"/>
    <w:rsid w:val="008B5FA9"/>
    <w:rsid w:val="008B7C17"/>
    <w:rsid w:val="008D7B16"/>
    <w:rsid w:val="008E7CED"/>
    <w:rsid w:val="008E7CEF"/>
    <w:rsid w:val="00905009"/>
    <w:rsid w:val="009079B9"/>
    <w:rsid w:val="009261FE"/>
    <w:rsid w:val="00935027"/>
    <w:rsid w:val="0094665B"/>
    <w:rsid w:val="00956895"/>
    <w:rsid w:val="009568A8"/>
    <w:rsid w:val="00956FE6"/>
    <w:rsid w:val="009575DA"/>
    <w:rsid w:val="00957681"/>
    <w:rsid w:val="00965830"/>
    <w:rsid w:val="00965ED5"/>
    <w:rsid w:val="00971448"/>
    <w:rsid w:val="00980A77"/>
    <w:rsid w:val="009B1D65"/>
    <w:rsid w:val="009C31BC"/>
    <w:rsid w:val="009C3215"/>
    <w:rsid w:val="009C7E31"/>
    <w:rsid w:val="009D41E9"/>
    <w:rsid w:val="009D7705"/>
    <w:rsid w:val="009E12FA"/>
    <w:rsid w:val="009E1BC3"/>
    <w:rsid w:val="009E3DA2"/>
    <w:rsid w:val="009F2087"/>
    <w:rsid w:val="00A24523"/>
    <w:rsid w:val="00A27150"/>
    <w:rsid w:val="00A44A14"/>
    <w:rsid w:val="00A46D9E"/>
    <w:rsid w:val="00A75BD8"/>
    <w:rsid w:val="00AB2DD8"/>
    <w:rsid w:val="00AB6451"/>
    <w:rsid w:val="00AC12D6"/>
    <w:rsid w:val="00AC237D"/>
    <w:rsid w:val="00AD226E"/>
    <w:rsid w:val="00AE2106"/>
    <w:rsid w:val="00AE494E"/>
    <w:rsid w:val="00B13AB3"/>
    <w:rsid w:val="00B26DD9"/>
    <w:rsid w:val="00B56F8C"/>
    <w:rsid w:val="00B61F98"/>
    <w:rsid w:val="00B85A8E"/>
    <w:rsid w:val="00B93879"/>
    <w:rsid w:val="00BA1DA8"/>
    <w:rsid w:val="00BC46F4"/>
    <w:rsid w:val="00BE3519"/>
    <w:rsid w:val="00BE6ADE"/>
    <w:rsid w:val="00BF60B4"/>
    <w:rsid w:val="00BF6706"/>
    <w:rsid w:val="00C01C4C"/>
    <w:rsid w:val="00C06652"/>
    <w:rsid w:val="00C44B77"/>
    <w:rsid w:val="00C525B7"/>
    <w:rsid w:val="00C67008"/>
    <w:rsid w:val="00C857B7"/>
    <w:rsid w:val="00C86BD4"/>
    <w:rsid w:val="00C9392D"/>
    <w:rsid w:val="00CA4547"/>
    <w:rsid w:val="00CB3902"/>
    <w:rsid w:val="00CB6377"/>
    <w:rsid w:val="00CC44CE"/>
    <w:rsid w:val="00CD18F8"/>
    <w:rsid w:val="00CE74F2"/>
    <w:rsid w:val="00D00B28"/>
    <w:rsid w:val="00D3505E"/>
    <w:rsid w:val="00D35EAE"/>
    <w:rsid w:val="00D45BFA"/>
    <w:rsid w:val="00D5785A"/>
    <w:rsid w:val="00D57B1F"/>
    <w:rsid w:val="00D715B3"/>
    <w:rsid w:val="00D729CC"/>
    <w:rsid w:val="00D9141F"/>
    <w:rsid w:val="00D976C4"/>
    <w:rsid w:val="00DA24C4"/>
    <w:rsid w:val="00DB33B0"/>
    <w:rsid w:val="00DC2319"/>
    <w:rsid w:val="00DC457E"/>
    <w:rsid w:val="00DC72E0"/>
    <w:rsid w:val="00DF18E8"/>
    <w:rsid w:val="00DF42A7"/>
    <w:rsid w:val="00DF7F56"/>
    <w:rsid w:val="00E14421"/>
    <w:rsid w:val="00E1562F"/>
    <w:rsid w:val="00E3079E"/>
    <w:rsid w:val="00E327FB"/>
    <w:rsid w:val="00E44727"/>
    <w:rsid w:val="00E57205"/>
    <w:rsid w:val="00E85E71"/>
    <w:rsid w:val="00E94B1A"/>
    <w:rsid w:val="00EA633B"/>
    <w:rsid w:val="00EB1428"/>
    <w:rsid w:val="00EB2D06"/>
    <w:rsid w:val="00ED7CE9"/>
    <w:rsid w:val="00EF1F69"/>
    <w:rsid w:val="00EF6DB3"/>
    <w:rsid w:val="00F034C0"/>
    <w:rsid w:val="00F1186F"/>
    <w:rsid w:val="00F5190A"/>
    <w:rsid w:val="00F54312"/>
    <w:rsid w:val="00F65F9E"/>
    <w:rsid w:val="00F76B74"/>
    <w:rsid w:val="00F879D9"/>
    <w:rsid w:val="00F95CD7"/>
    <w:rsid w:val="00F9776A"/>
    <w:rsid w:val="00FB5854"/>
    <w:rsid w:val="00FC4313"/>
    <w:rsid w:val="00FC4D0B"/>
    <w:rsid w:val="00FE4015"/>
    <w:rsid w:val="00FE4181"/>
    <w:rsid w:val="00FF36FE"/>
    <w:rsid w:val="00FF5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049B63"/>
  <w15:chartTrackingRefBased/>
  <w15:docId w15:val="{BF263838-17AE-44DA-BC11-FC3290853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70007"/>
    <w:rPr>
      <w:color w:val="0563C1"/>
      <w:u w:val="single"/>
    </w:rPr>
  </w:style>
  <w:style w:type="table" w:styleId="1">
    <w:name w:val="Plain Table 1"/>
    <w:basedOn w:val="a1"/>
    <w:uiPriority w:val="41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4">
    <w:name w:val="Table Grid"/>
    <w:basedOn w:val="a1"/>
    <w:uiPriority w:val="39"/>
    <w:rsid w:val="008700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0">
    <w:name w:val="Grid Table 1 Light"/>
    <w:basedOn w:val="a1"/>
    <w:uiPriority w:val="46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5">
    <w:name w:val="Grid Table 4 Accent 5"/>
    <w:basedOn w:val="a1"/>
    <w:uiPriority w:val="49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a5">
    <w:name w:val="Unresolved Mention"/>
    <w:basedOn w:val="a0"/>
    <w:uiPriority w:val="99"/>
    <w:semiHidden/>
    <w:unhideWhenUsed/>
    <w:rsid w:val="009F2087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177CF0"/>
    <w:pPr>
      <w:ind w:leftChars="400" w:left="800"/>
    </w:pPr>
  </w:style>
  <w:style w:type="paragraph" w:styleId="a7">
    <w:name w:val="header"/>
    <w:basedOn w:val="a"/>
    <w:link w:val="Char"/>
    <w:uiPriority w:val="99"/>
    <w:unhideWhenUsed/>
    <w:rsid w:val="0084641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7"/>
    <w:uiPriority w:val="99"/>
    <w:rsid w:val="00846412"/>
  </w:style>
  <w:style w:type="paragraph" w:styleId="a8">
    <w:name w:val="footer"/>
    <w:basedOn w:val="a"/>
    <w:link w:val="Char0"/>
    <w:uiPriority w:val="99"/>
    <w:unhideWhenUsed/>
    <w:rsid w:val="0084641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8"/>
    <w:uiPriority w:val="99"/>
    <w:rsid w:val="008464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21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addynkidsmakers.blogspot.com/2024/02/llama-2.html" TargetMode="External"/><Relationship Id="rId18" Type="http://schemas.openxmlformats.org/officeDocument/2006/relationships/hyperlink" Target="https://daddynkidsmakers.blogspot.com/2024/02/stable-diffusion.html" TargetMode="External"/><Relationship Id="rId26" Type="http://schemas.openxmlformats.org/officeDocument/2006/relationships/hyperlink" Target="https://daddynkidsmakers.blogspot.com/2023/04/pdf.html" TargetMode="External"/><Relationship Id="rId39" Type="http://schemas.openxmlformats.org/officeDocument/2006/relationships/hyperlink" Target="https://daddynkidsmakers.blogspot.com/2024/02/llava-ai.html" TargetMode="External"/><Relationship Id="rId21" Type="http://schemas.openxmlformats.org/officeDocument/2006/relationships/hyperlink" Target="https://medium.com/@laputa99999/creating-3d-data-visualizations-with-p5-python-7933d5b3a59f" TargetMode="External"/><Relationship Id="rId34" Type="http://schemas.openxmlformats.org/officeDocument/2006/relationships/hyperlink" Target="https://huggingface.co/mac999/earthwork-net-model" TargetMode="External"/><Relationship Id="rId42" Type="http://schemas.openxmlformats.org/officeDocument/2006/relationships/hyperlink" Target="https://daddynkidsmakers.blogspot.com/2023/10/chatgpt-langchain.html" TargetMode="External"/><Relationship Id="rId47" Type="http://schemas.openxmlformats.org/officeDocument/2006/relationships/hyperlink" Target="https://daddynkidsmakers.blogspot.com/2025/01/gradio-langchain.html" TargetMode="External"/><Relationship Id="rId50" Type="http://schemas.openxmlformats.org/officeDocument/2006/relationships/hyperlink" Target="https://daddynkidsmakers.blogspot.com/2024/09/webui-ollama.html" TargetMode="External"/><Relationship Id="rId55" Type="http://schemas.openxmlformats.org/officeDocument/2006/relationships/hyperlink" Target="https://daddynkidsmakers.blogspot.com/2025/04/gemini-mcp.html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addynkidsmakers.blogspot.com/2024/06/nlp.html" TargetMode="External"/><Relationship Id="rId29" Type="http://schemas.openxmlformats.org/officeDocument/2006/relationships/hyperlink" Target="https://daddynkidsmakers.blogspot.com/2024/02/blog-post_6.html" TargetMode="External"/><Relationship Id="rId11" Type="http://schemas.openxmlformats.org/officeDocument/2006/relationships/hyperlink" Target="https://daddynkidsmakers.blogspot.com/2024/06/nlp.html" TargetMode="External"/><Relationship Id="rId24" Type="http://schemas.openxmlformats.org/officeDocument/2006/relationships/hyperlink" Target="https://github.com/mac999/transformer" TargetMode="External"/><Relationship Id="rId32" Type="http://schemas.openxmlformats.org/officeDocument/2006/relationships/hyperlink" Target="https://daddynkidsmakers.blogspot.com/2024/07/llm.html" TargetMode="External"/><Relationship Id="rId37" Type="http://schemas.openxmlformats.org/officeDocument/2006/relationships/hyperlink" Target="https://medium.com/data-science-in-your-pocket/llm-evaluation-metrics-explained-af14f26536d2" TargetMode="External"/><Relationship Id="rId40" Type="http://schemas.openxmlformats.org/officeDocument/2006/relationships/hyperlink" Target="https://daddynkidsmakers.blogspot.com/2024/04/blog-post_21.html" TargetMode="External"/><Relationship Id="rId45" Type="http://schemas.openxmlformats.org/officeDocument/2006/relationships/hyperlink" Target="https://daddynkidsmakers.blogspot.com/2024/05/rag.html" TargetMode="External"/><Relationship Id="rId53" Type="http://schemas.openxmlformats.org/officeDocument/2006/relationships/hyperlink" Target="https://daddynkidsmakers.blogspot.com/2024/11/llm.html" TargetMode="External"/><Relationship Id="rId58" Type="http://schemas.openxmlformats.org/officeDocument/2006/relationships/hyperlink" Target="https://github.com/mac999/BIM_LLM_code_agent" TargetMode="External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hyperlink" Target="https://daddynkidsmakers.blogspot.com/2024/02/ai-stable-diffusion.html" TargetMode="External"/><Relationship Id="rId14" Type="http://schemas.openxmlformats.org/officeDocument/2006/relationships/hyperlink" Target="https://github.com/rania-hossam/LLAMA_FROM_SCRATCH_PYTORCH/tree/master/pytorch-llama-main" TargetMode="External"/><Relationship Id="rId22" Type="http://schemas.openxmlformats.org/officeDocument/2006/relationships/hyperlink" Target="https://github.com/mac999/gen_ai_gpt" TargetMode="External"/><Relationship Id="rId27" Type="http://schemas.openxmlformats.org/officeDocument/2006/relationships/hyperlink" Target="https://daddynkidsmakers.blogspot.com/2023/04/blog-post.html" TargetMode="External"/><Relationship Id="rId30" Type="http://schemas.openxmlformats.org/officeDocument/2006/relationships/hyperlink" Target="https://daddynkidsmakers.blogspot.com/2024/06/llm_16.html" TargetMode="External"/><Relationship Id="rId35" Type="http://schemas.openxmlformats.org/officeDocument/2006/relationships/hyperlink" Target="https://github.com/mac999/LLM-RAG-Agent-Tutorial/tree/main/3-2.finetuning" TargetMode="External"/><Relationship Id="rId43" Type="http://schemas.openxmlformats.org/officeDocument/2006/relationships/hyperlink" Target="https://daddynkidsmakers.blogspot.com/2024/06/llm-rag-chroma.html" TargetMode="External"/><Relationship Id="rId48" Type="http://schemas.openxmlformats.org/officeDocument/2006/relationships/hyperlink" Target="https://daddynkidsmakers.blogspot.com/2025/04/gradio-html.html" TargetMode="External"/><Relationship Id="rId56" Type="http://schemas.openxmlformats.org/officeDocument/2006/relationships/hyperlink" Target="https://daddynkidsmakers.blogspot.com/2025/03/manus-ai.html" TargetMode="External"/><Relationship Id="rId8" Type="http://schemas.openxmlformats.org/officeDocument/2006/relationships/hyperlink" Target="https://github.com/mac999/LLM-RAG-Agent-Tutorial" TargetMode="External"/><Relationship Id="rId51" Type="http://schemas.openxmlformats.org/officeDocument/2006/relationships/hyperlink" Target="https://daddynkidsmakers.blogspot.com/2024/02/github-copilot-ai.html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com/pytorch/pytorch" TargetMode="External"/><Relationship Id="rId17" Type="http://schemas.openxmlformats.org/officeDocument/2006/relationships/hyperlink" Target="https://daddynkidsmakers.blogspot.com/2024/03/blog-post_21.html" TargetMode="External"/><Relationship Id="rId25" Type="http://schemas.openxmlformats.org/officeDocument/2006/relationships/hyperlink" Target="https://daddynkidsmakers.blogspot.com/2025/03/deep-seek.html" TargetMode="External"/><Relationship Id="rId33" Type="http://schemas.openxmlformats.org/officeDocument/2006/relationships/hyperlink" Target="https://daddynkidsmakers.blogspot.com/2025/01/llm-bim-llm.html" TargetMode="External"/><Relationship Id="rId38" Type="http://schemas.openxmlformats.org/officeDocument/2006/relationships/hyperlink" Target="https://daddynkidsmakers.blogspot.com/2024/02/clip.html" TargetMode="External"/><Relationship Id="rId46" Type="http://schemas.openxmlformats.org/officeDocument/2006/relationships/hyperlink" Target="https://medium.com/@laputa99999/effective-and-simplified-llm-function-call-for-ai-agent-development-6ccd6e44a191" TargetMode="External"/><Relationship Id="rId59" Type="http://schemas.openxmlformats.org/officeDocument/2006/relationships/hyperlink" Target="https://medium.com/@laputa99999/using-open-source-models-with-blender-for-ai-assisted-3d-modeling-comparative-study-with-openai-9848209f93b8" TargetMode="External"/><Relationship Id="rId20" Type="http://schemas.openxmlformats.org/officeDocument/2006/relationships/hyperlink" Target="https://github.com/mac999/LLM-RAG-Agent-Tutorial/blob/main/gen-ai-prompt-engineering.pdf" TargetMode="External"/><Relationship Id="rId41" Type="http://schemas.openxmlformats.org/officeDocument/2006/relationships/hyperlink" Target="https://daddynkidsmakers.blogspot.com/2025/01/langchain_3.html" TargetMode="External"/><Relationship Id="rId54" Type="http://schemas.openxmlformats.org/officeDocument/2006/relationships/hyperlink" Target="https://daddynkidsmakers.blogspot.com/2025/03/ai-mcp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addynkidsmakers.blogspot.com/2024/04/blog-post.html" TargetMode="External"/><Relationship Id="rId23" Type="http://schemas.openxmlformats.org/officeDocument/2006/relationships/hyperlink" Target="https://github.com/mac999/llm-media-art-demo" TargetMode="External"/><Relationship Id="rId28" Type="http://schemas.openxmlformats.org/officeDocument/2006/relationships/hyperlink" Target="https://daddynkidsmakers.blogspot.com/2023/10/ai.html" TargetMode="External"/><Relationship Id="rId36" Type="http://schemas.openxmlformats.org/officeDocument/2006/relationships/hyperlink" Target="https://daddynkidsmakers.blogspot.com/2024/08/blog-post.html" TargetMode="External"/><Relationship Id="rId49" Type="http://schemas.openxmlformats.org/officeDocument/2006/relationships/hyperlink" Target="https://daddynkidsmakers.blogspot.com/2024/10/flyio.html" TargetMode="External"/><Relationship Id="rId57" Type="http://schemas.openxmlformats.org/officeDocument/2006/relationships/hyperlink" Target="https://github.com/mac999/geo-llm-agent-dashboard" TargetMode="External"/><Relationship Id="rId10" Type="http://schemas.openxmlformats.org/officeDocument/2006/relationships/hyperlink" Target="https://pytorch.org/tutorials" TargetMode="External"/><Relationship Id="rId31" Type="http://schemas.openxmlformats.org/officeDocument/2006/relationships/hyperlink" Target="https://daddynkidsmakers.blogspot.com/2024/06/lora-llama3.html" TargetMode="External"/><Relationship Id="rId44" Type="http://schemas.openxmlformats.org/officeDocument/2006/relationships/hyperlink" Target="https://daddynkidsmakers.blogspot.com/2024/05/neo4j.html" TargetMode="External"/><Relationship Id="rId52" Type="http://schemas.openxmlformats.org/officeDocument/2006/relationships/hyperlink" Target="https://daddynkidsmakers.blogspot.com/2024/12/pdf-web.html" TargetMode="External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daddynkidsmakers.blogspot.com/2023/12/blog-post.html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E0DA7B-E9F1-4FC6-ADAB-5A9BE568DC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Pages>4</Pages>
  <Words>1290</Words>
  <Characters>7359</Characters>
  <Application>Microsoft Office Word</Application>
  <DocSecurity>0</DocSecurity>
  <Lines>61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</dc:creator>
  <cp:keywords/>
  <dc:description/>
  <cp:lastModifiedBy>KS</cp:lastModifiedBy>
  <cp:revision>257</cp:revision>
  <dcterms:created xsi:type="dcterms:W3CDTF">2025-04-19T11:56:00Z</dcterms:created>
  <dcterms:modified xsi:type="dcterms:W3CDTF">2025-04-27T09:28:00Z</dcterms:modified>
</cp:coreProperties>
</file>